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AC01E" w14:textId="206879D7" w:rsidR="003A2FD4" w:rsidRPr="00B30B7C" w:rsidRDefault="000043A2" w:rsidP="00CD3E7C">
      <w:pPr>
        <w:tabs>
          <w:tab w:val="left" w:pos="3075"/>
        </w:tabs>
        <w:spacing w:after="240" w:line="240" w:lineRule="auto"/>
        <w:jc w:val="center"/>
        <w:rPr>
          <w:rFonts w:ascii="Calibri" w:hAnsi="Calibri" w:cs="Calibri"/>
          <w:b/>
          <w:bCs/>
          <w:color w:val="365F91" w:themeColor="accent1" w:themeShade="BF"/>
          <w:sz w:val="36"/>
          <w:szCs w:val="36"/>
        </w:rPr>
      </w:pPr>
      <w:r w:rsidRPr="3518CBF6">
        <w:rPr>
          <w:rFonts w:ascii="Calibri" w:hAnsi="Calibri" w:cs="Calibri"/>
          <w:b/>
          <w:bCs/>
          <w:color w:val="365F91" w:themeColor="accent1" w:themeShade="BF"/>
          <w:sz w:val="36"/>
          <w:szCs w:val="36"/>
        </w:rPr>
        <w:t>20</w:t>
      </w:r>
      <w:r w:rsidR="00EA6ED3" w:rsidRPr="3518CBF6">
        <w:rPr>
          <w:rFonts w:ascii="Calibri" w:hAnsi="Calibri" w:cs="Calibri"/>
          <w:b/>
          <w:bCs/>
          <w:color w:val="365F91" w:themeColor="accent1" w:themeShade="BF"/>
          <w:sz w:val="36"/>
          <w:szCs w:val="36"/>
        </w:rPr>
        <w:t>2</w:t>
      </w:r>
      <w:r w:rsidR="007E75E1">
        <w:rPr>
          <w:rFonts w:ascii="Calibri" w:hAnsi="Calibri" w:cs="Calibri"/>
          <w:b/>
          <w:bCs/>
          <w:color w:val="365F91" w:themeColor="accent1" w:themeShade="BF"/>
          <w:sz w:val="36"/>
          <w:szCs w:val="36"/>
        </w:rPr>
        <w:t>3</w:t>
      </w:r>
      <w:r w:rsidR="00240571" w:rsidRPr="3518CBF6">
        <w:rPr>
          <w:rFonts w:ascii="Calibri" w:hAnsi="Calibri" w:cs="Calibri"/>
          <w:b/>
          <w:bCs/>
          <w:color w:val="365F91" w:themeColor="accent1" w:themeShade="BF"/>
          <w:sz w:val="36"/>
          <w:szCs w:val="36"/>
        </w:rPr>
        <w:t>-20</w:t>
      </w:r>
      <w:r w:rsidR="007A20BE" w:rsidRPr="3518CBF6">
        <w:rPr>
          <w:rFonts w:ascii="Calibri" w:hAnsi="Calibri" w:cs="Calibri"/>
          <w:b/>
          <w:bCs/>
          <w:color w:val="365F91" w:themeColor="accent1" w:themeShade="BF"/>
          <w:sz w:val="36"/>
          <w:szCs w:val="36"/>
        </w:rPr>
        <w:t>2</w:t>
      </w:r>
      <w:r w:rsidR="007E75E1">
        <w:rPr>
          <w:rFonts w:ascii="Calibri" w:hAnsi="Calibri" w:cs="Calibri"/>
          <w:b/>
          <w:bCs/>
          <w:color w:val="365F91" w:themeColor="accent1" w:themeShade="BF"/>
          <w:sz w:val="36"/>
          <w:szCs w:val="36"/>
        </w:rPr>
        <w:t>4</w:t>
      </w:r>
      <w:r w:rsidR="003A2FD4" w:rsidRPr="3518CBF6">
        <w:rPr>
          <w:rFonts w:ascii="Calibri" w:hAnsi="Calibri" w:cs="Calibri"/>
          <w:b/>
          <w:bCs/>
          <w:color w:val="365F91" w:themeColor="accent1" w:themeShade="BF"/>
          <w:sz w:val="36"/>
          <w:szCs w:val="36"/>
        </w:rPr>
        <w:t xml:space="preserve"> </w:t>
      </w:r>
      <w:r w:rsidR="00240571" w:rsidRPr="3518CBF6">
        <w:rPr>
          <w:rFonts w:ascii="Calibri" w:hAnsi="Calibri" w:cs="Calibri"/>
          <w:b/>
          <w:bCs/>
          <w:color w:val="365F91" w:themeColor="accent1" w:themeShade="BF"/>
          <w:sz w:val="36"/>
          <w:szCs w:val="36"/>
        </w:rPr>
        <w:t xml:space="preserve">#CWNSYP </w:t>
      </w:r>
      <w:r w:rsidR="003A2FD4" w:rsidRPr="3518CBF6">
        <w:rPr>
          <w:rFonts w:ascii="Calibri" w:hAnsi="Calibri" w:cs="Calibri"/>
          <w:b/>
          <w:bCs/>
          <w:color w:val="365F91" w:themeColor="accent1" w:themeShade="BF"/>
          <w:sz w:val="36"/>
          <w:szCs w:val="36"/>
        </w:rPr>
        <w:t>Committee Application Form</w:t>
      </w:r>
    </w:p>
    <w:tbl>
      <w:tblPr>
        <w:tblStyle w:val="TableGrid"/>
        <w:tblW w:w="11145" w:type="dxa"/>
        <w:tblInd w:w="-785" w:type="dxa"/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4725"/>
        <w:gridCol w:w="6420"/>
      </w:tblGrid>
      <w:tr w:rsidR="0086414F" w:rsidRPr="00E44A47" w14:paraId="771B486F" w14:textId="77777777" w:rsidTr="3518CBF6">
        <w:tc>
          <w:tcPr>
            <w:tcW w:w="4725" w:type="dxa"/>
            <w:shd w:val="clear" w:color="auto" w:fill="8DB3E2" w:themeFill="text2" w:themeFillTint="66"/>
          </w:tcPr>
          <w:p w14:paraId="2EE9380F" w14:textId="77777777" w:rsidR="0086414F" w:rsidRPr="008B32FE" w:rsidRDefault="00CB0E51" w:rsidP="00240571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>Name:</w:t>
            </w:r>
          </w:p>
        </w:tc>
        <w:tc>
          <w:tcPr>
            <w:tcW w:w="6420" w:type="dxa"/>
          </w:tcPr>
          <w:p w14:paraId="44186659" w14:textId="77777777" w:rsidR="0086414F" w:rsidRPr="00353C84" w:rsidRDefault="00540ADD" w:rsidP="00240571">
            <w:pPr>
              <w:spacing w:before="120" w:after="120"/>
              <w:rPr>
                <w:rFonts w:ascii="Arial" w:hAnsi="Arial" w:cs="Arial"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0" w:name="Text6"/>
            <w:r w:rsidR="00047DBA" w:rsidRPr="00353C84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="00CB0E51" w:rsidRPr="00353C84">
              <w:rPr>
                <w:rFonts w:ascii="Arial" w:hAnsi="Arial" w:cs="Arial"/>
              </w:rPr>
              <w:t> </w:t>
            </w:r>
            <w:r w:rsidR="00CB0E51" w:rsidRPr="00353C84">
              <w:rPr>
                <w:rFonts w:ascii="Arial" w:hAnsi="Arial" w:cs="Arial"/>
              </w:rPr>
              <w:t> </w:t>
            </w:r>
            <w:r w:rsidR="00CB0E51" w:rsidRPr="00353C84">
              <w:rPr>
                <w:rFonts w:ascii="Arial" w:hAnsi="Arial" w:cs="Arial"/>
              </w:rPr>
              <w:t> </w:t>
            </w:r>
            <w:r w:rsidR="00CB0E51" w:rsidRPr="00353C84">
              <w:rPr>
                <w:rFonts w:ascii="Arial" w:hAnsi="Arial" w:cs="Arial"/>
              </w:rPr>
              <w:t> </w:t>
            </w:r>
            <w:r w:rsidR="00CB0E51"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  <w:bookmarkEnd w:id="0"/>
          </w:p>
        </w:tc>
      </w:tr>
      <w:tr w:rsidR="00D006E7" w:rsidRPr="00E44A47" w14:paraId="04659E30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6CB6BDF0" w14:textId="28C99C8F" w:rsidR="00D006E7" w:rsidRPr="008B32FE" w:rsidRDefault="00AA00D4" w:rsidP="0024057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ferred pronouns: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39A18484" w14:textId="77777777" w:rsidR="00D006E7" w:rsidRPr="008B32FE" w:rsidRDefault="00540ADD" w:rsidP="00240571">
            <w:pPr>
              <w:spacing w:before="120" w:after="120"/>
              <w:rPr>
                <w:rFonts w:ascii="Arial" w:hAnsi="Arial" w:cs="Arial"/>
                <w:b/>
              </w:rPr>
            </w:pPr>
            <w:r w:rsidRPr="008B32FE">
              <w:rPr>
                <w:rFonts w:ascii="Arial" w:hAnsi="Arial" w:cs="Arial"/>
                <w:b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006E7" w:rsidRPr="008B32FE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8B32FE">
              <w:rPr>
                <w:rFonts w:ascii="Arial" w:hAnsi="Arial" w:cs="Arial"/>
                <w:b/>
              </w:rPr>
              <w:fldChar w:fldCharType="end"/>
            </w:r>
            <w:r w:rsidR="00D006E7" w:rsidRPr="008B32FE">
              <w:rPr>
                <w:rFonts w:ascii="Arial" w:hAnsi="Arial" w:cs="Arial"/>
                <w:b/>
              </w:rPr>
              <w:t xml:space="preserve"> </w:t>
            </w:r>
            <w:r w:rsidR="00C301E2" w:rsidRPr="008B32FE">
              <w:rPr>
                <w:rFonts w:ascii="Arial" w:hAnsi="Arial" w:cs="Arial"/>
              </w:rPr>
              <w:t>He/Him</w:t>
            </w:r>
            <w:r w:rsidR="00D006E7" w:rsidRPr="008B32FE">
              <w:rPr>
                <w:rFonts w:ascii="Arial" w:hAnsi="Arial" w:cs="Arial"/>
              </w:rPr>
              <w:t xml:space="preserve">          </w:t>
            </w:r>
            <w:r w:rsidRPr="008B32FE">
              <w:rPr>
                <w:rFonts w:ascii="Arial" w:hAnsi="Arial" w:cs="Arial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D006E7" w:rsidRPr="008B32FE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8B32FE">
              <w:rPr>
                <w:rFonts w:ascii="Arial" w:hAnsi="Arial" w:cs="Arial"/>
              </w:rPr>
              <w:fldChar w:fldCharType="end"/>
            </w:r>
            <w:r w:rsidR="00D006E7" w:rsidRPr="008B32FE">
              <w:rPr>
                <w:rFonts w:ascii="Arial" w:hAnsi="Arial" w:cs="Arial"/>
              </w:rPr>
              <w:t xml:space="preserve"> </w:t>
            </w:r>
            <w:r w:rsidR="00C301E2" w:rsidRPr="008B32FE">
              <w:rPr>
                <w:rFonts w:ascii="Arial" w:hAnsi="Arial" w:cs="Arial"/>
              </w:rPr>
              <w:t xml:space="preserve">She/Her          </w:t>
            </w:r>
            <w:r w:rsidR="00C301E2" w:rsidRPr="008B32FE">
              <w:rPr>
                <w:rFonts w:ascii="Arial" w:hAnsi="Arial" w:cs="Arial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C301E2" w:rsidRPr="008B32FE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="00C301E2" w:rsidRPr="008B32FE">
              <w:rPr>
                <w:rFonts w:ascii="Arial" w:hAnsi="Arial" w:cs="Arial"/>
              </w:rPr>
              <w:fldChar w:fldCharType="end"/>
            </w:r>
            <w:r w:rsidR="00C301E2" w:rsidRPr="008B32FE">
              <w:rPr>
                <w:rFonts w:ascii="Arial" w:hAnsi="Arial" w:cs="Arial"/>
              </w:rPr>
              <w:t xml:space="preserve"> They/Them</w:t>
            </w:r>
          </w:p>
        </w:tc>
      </w:tr>
      <w:tr w:rsidR="00EA6ED3" w:rsidRPr="00E44A47" w14:paraId="32BAF6A2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5140B042" w14:textId="75C9E7B8" w:rsidR="00EA6ED3" w:rsidRDefault="00EA6ED3" w:rsidP="00240571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 address: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39B6BE9A" w14:textId="748B2CD0" w:rsidR="00EA6ED3" w:rsidRPr="008B32FE" w:rsidRDefault="00EA6ED3" w:rsidP="00240571">
            <w:pPr>
              <w:spacing w:before="120" w:after="120"/>
              <w:rPr>
                <w:rFonts w:ascii="Arial" w:hAnsi="Arial" w:cs="Arial"/>
                <w:b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272C7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</w:p>
        </w:tc>
      </w:tr>
      <w:tr w:rsidR="61D9BC8E" w14:paraId="12522356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8D96207" w14:textId="6C975DCD" w:rsidR="371DCB29" w:rsidRDefault="371DCB29" w:rsidP="61D9BC8E">
            <w:pPr>
              <w:rPr>
                <w:rFonts w:ascii="Arial" w:hAnsi="Arial" w:cs="Arial"/>
              </w:rPr>
            </w:pPr>
            <w:r w:rsidRPr="61D9BC8E">
              <w:rPr>
                <w:rFonts w:ascii="Arial" w:hAnsi="Arial" w:cs="Arial"/>
              </w:rPr>
              <w:t xml:space="preserve">Social Media: (Twitter, Facebook, LinkedIn) </w:t>
            </w:r>
            <w:r w:rsidRPr="61D9BC8E">
              <w:rPr>
                <w:rFonts w:ascii="Arial" w:hAnsi="Arial" w:cs="Arial"/>
                <w:i/>
                <w:iCs/>
                <w:sz w:val="20"/>
                <w:szCs w:val="20"/>
              </w:rPr>
              <w:t>optional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11A873ED" w14:textId="3A7CE512" w:rsidR="371DCB29" w:rsidRDefault="00B272C7" w:rsidP="61D9BC8E">
            <w:pPr>
              <w:spacing w:before="120" w:after="120"/>
              <w:rPr>
                <w:rFonts w:ascii="Arial" w:hAnsi="Arial" w:cs="Arial"/>
                <w:b/>
                <w:bCs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272C7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</w:p>
        </w:tc>
      </w:tr>
      <w:tr w:rsidR="00E44A47" w:rsidRPr="00E44A47" w14:paraId="34E3D747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9724FEF" w14:textId="77777777" w:rsidR="00E44A47" w:rsidRPr="008B32FE" w:rsidRDefault="008708A1" w:rsidP="00240571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 xml:space="preserve">Are you a </w:t>
            </w:r>
            <w:r w:rsidR="00C301E2" w:rsidRPr="008B32FE">
              <w:rPr>
                <w:rFonts w:ascii="Arial" w:hAnsi="Arial" w:cs="Arial"/>
              </w:rPr>
              <w:t>student or y</w:t>
            </w:r>
            <w:r w:rsidR="00182238" w:rsidRPr="008B32FE">
              <w:rPr>
                <w:rFonts w:ascii="Arial" w:hAnsi="Arial" w:cs="Arial"/>
              </w:rPr>
              <w:t>oung p</w:t>
            </w:r>
            <w:r w:rsidR="0000308D" w:rsidRPr="008B32FE">
              <w:rPr>
                <w:rFonts w:ascii="Arial" w:hAnsi="Arial" w:cs="Arial"/>
              </w:rPr>
              <w:t>rofessional?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41715C04" w14:textId="77777777" w:rsidR="00E44A47" w:rsidRPr="008B32FE" w:rsidRDefault="00540ADD" w:rsidP="00240571">
            <w:pPr>
              <w:spacing w:before="120" w:after="120"/>
              <w:rPr>
                <w:rFonts w:ascii="Arial" w:hAnsi="Arial" w:cs="Arial"/>
                <w:b/>
              </w:rPr>
            </w:pPr>
            <w:r w:rsidRPr="008B32FE">
              <w:rPr>
                <w:rFonts w:ascii="Arial" w:hAnsi="Arial" w:cs="Arial"/>
                <w:b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2"/>
            <w:r w:rsidR="0000308D" w:rsidRPr="008B32FE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8B32FE">
              <w:rPr>
                <w:rFonts w:ascii="Arial" w:hAnsi="Arial" w:cs="Arial"/>
                <w:b/>
              </w:rPr>
              <w:fldChar w:fldCharType="end"/>
            </w:r>
            <w:bookmarkEnd w:id="1"/>
            <w:r w:rsidR="0000308D" w:rsidRPr="008B32FE">
              <w:rPr>
                <w:rFonts w:ascii="Arial" w:hAnsi="Arial" w:cs="Arial"/>
                <w:b/>
              </w:rPr>
              <w:t xml:space="preserve"> </w:t>
            </w:r>
            <w:r w:rsidR="0000308D" w:rsidRPr="008B32FE">
              <w:rPr>
                <w:rFonts w:ascii="Arial" w:hAnsi="Arial" w:cs="Arial"/>
              </w:rPr>
              <w:t xml:space="preserve">Student         </w:t>
            </w:r>
            <w:r w:rsidRPr="008B32FE">
              <w:rPr>
                <w:rFonts w:ascii="Arial" w:hAnsi="Arial" w:cs="Arial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23"/>
            <w:r w:rsidR="0000308D" w:rsidRPr="008B32FE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8B32FE">
              <w:rPr>
                <w:rFonts w:ascii="Arial" w:hAnsi="Arial" w:cs="Arial"/>
              </w:rPr>
              <w:fldChar w:fldCharType="end"/>
            </w:r>
            <w:bookmarkEnd w:id="2"/>
            <w:r w:rsidR="0000308D" w:rsidRPr="008B32FE">
              <w:rPr>
                <w:rFonts w:ascii="Arial" w:hAnsi="Arial" w:cs="Arial"/>
              </w:rPr>
              <w:t xml:space="preserve"> Young Professional</w:t>
            </w:r>
          </w:p>
        </w:tc>
      </w:tr>
      <w:tr w:rsidR="00E44A47" w:rsidRPr="00E44A47" w14:paraId="12FEAA5F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23C67FC2" w14:textId="77777777" w:rsidR="00E44A47" w:rsidRPr="008B32FE" w:rsidRDefault="00C301E2" w:rsidP="00182238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>Name of</w:t>
            </w:r>
            <w:r w:rsidR="008708A1" w:rsidRPr="008B32FE">
              <w:rPr>
                <w:rFonts w:ascii="Arial" w:hAnsi="Arial" w:cs="Arial"/>
              </w:rPr>
              <w:t xml:space="preserve"> </w:t>
            </w:r>
            <w:r w:rsidR="00240571" w:rsidRPr="008B32FE">
              <w:rPr>
                <w:rFonts w:ascii="Arial" w:hAnsi="Arial" w:cs="Arial"/>
              </w:rPr>
              <w:t>program</w:t>
            </w:r>
            <w:r w:rsidR="00182238" w:rsidRPr="008B32FE">
              <w:rPr>
                <w:rFonts w:ascii="Arial" w:hAnsi="Arial" w:cs="Arial"/>
              </w:rPr>
              <w:t xml:space="preserve"> and </w:t>
            </w:r>
            <w:r w:rsidR="008708A1" w:rsidRPr="008B32FE">
              <w:rPr>
                <w:rFonts w:ascii="Arial" w:hAnsi="Arial" w:cs="Arial"/>
              </w:rPr>
              <w:t xml:space="preserve">school </w:t>
            </w:r>
            <w:r w:rsidRPr="008B32FE">
              <w:rPr>
                <w:rFonts w:ascii="Arial" w:hAnsi="Arial" w:cs="Arial"/>
              </w:rPr>
              <w:t>or employer: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111FFB76" w14:textId="77777777" w:rsidR="00E44A47" w:rsidRPr="009F3135" w:rsidRDefault="00540ADD" w:rsidP="00240571">
            <w:pPr>
              <w:spacing w:before="120" w:after="120"/>
              <w:rPr>
                <w:rFonts w:ascii="Arial" w:hAnsi="Arial" w:cs="Arial"/>
              </w:rPr>
            </w:pPr>
            <w:r w:rsidRPr="009F3135">
              <w:rPr>
                <w:rFonts w:ascii="Arial" w:hAnsi="Arial" w:cs="Arial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3" w:name="Text8"/>
            <w:r w:rsidR="00E44A47" w:rsidRPr="009F3135">
              <w:rPr>
                <w:rFonts w:ascii="Arial" w:hAnsi="Arial" w:cs="Arial"/>
              </w:rPr>
              <w:instrText xml:space="preserve"> FORMTEXT </w:instrText>
            </w:r>
            <w:r w:rsidRPr="009F3135">
              <w:rPr>
                <w:rFonts w:ascii="Arial" w:hAnsi="Arial" w:cs="Arial"/>
              </w:rPr>
            </w:r>
            <w:r w:rsidRPr="009F3135">
              <w:rPr>
                <w:rFonts w:ascii="Arial" w:hAnsi="Arial" w:cs="Arial"/>
              </w:rPr>
              <w:fldChar w:fldCharType="separate"/>
            </w:r>
            <w:r w:rsidR="005D57BE" w:rsidRPr="009F3135">
              <w:rPr>
                <w:rFonts w:ascii="Arial" w:hAnsi="Arial" w:cs="Arial"/>
              </w:rPr>
              <w:t> </w:t>
            </w:r>
            <w:r w:rsidR="005D57BE" w:rsidRPr="009F3135">
              <w:rPr>
                <w:rFonts w:ascii="Arial" w:hAnsi="Arial" w:cs="Arial"/>
              </w:rPr>
              <w:t> </w:t>
            </w:r>
            <w:r w:rsidR="005D57BE" w:rsidRPr="009F3135">
              <w:rPr>
                <w:rFonts w:ascii="Arial" w:hAnsi="Arial" w:cs="Arial"/>
              </w:rPr>
              <w:t> </w:t>
            </w:r>
            <w:r w:rsidR="005D57BE" w:rsidRPr="009F3135">
              <w:rPr>
                <w:rFonts w:ascii="Arial" w:hAnsi="Arial" w:cs="Arial"/>
              </w:rPr>
              <w:t> </w:t>
            </w:r>
            <w:r w:rsidR="005D57BE" w:rsidRPr="009F3135">
              <w:rPr>
                <w:rFonts w:ascii="Arial" w:hAnsi="Arial" w:cs="Arial"/>
              </w:rPr>
              <w:t> </w:t>
            </w:r>
            <w:r w:rsidRPr="009F3135"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E44A47" w:rsidRPr="00E44A47" w14:paraId="4FCB760B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EDAC372" w14:textId="77777777" w:rsidR="00E44A47" w:rsidRPr="008B32FE" w:rsidRDefault="00240571" w:rsidP="00240571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>J</w:t>
            </w:r>
            <w:r w:rsidR="003A2FD4" w:rsidRPr="008B32FE">
              <w:rPr>
                <w:rFonts w:ascii="Arial" w:hAnsi="Arial" w:cs="Arial"/>
              </w:rPr>
              <w:t>ob</w:t>
            </w:r>
            <w:r w:rsidR="0000308D" w:rsidRPr="008B32FE">
              <w:rPr>
                <w:rFonts w:ascii="Arial" w:hAnsi="Arial" w:cs="Arial"/>
              </w:rPr>
              <w:t xml:space="preserve"> </w:t>
            </w:r>
            <w:r w:rsidR="008708A1" w:rsidRPr="008B32FE">
              <w:rPr>
                <w:rFonts w:ascii="Arial" w:hAnsi="Arial" w:cs="Arial"/>
              </w:rPr>
              <w:t>title</w:t>
            </w:r>
            <w:r w:rsidR="003A2FD4" w:rsidRPr="008B32FE">
              <w:rPr>
                <w:rFonts w:ascii="Arial" w:hAnsi="Arial" w:cs="Arial"/>
              </w:rPr>
              <w:t xml:space="preserve"> (if applicable)</w:t>
            </w:r>
            <w:r w:rsidR="008708A1" w:rsidRPr="008B32FE">
              <w:rPr>
                <w:rFonts w:ascii="Arial" w:hAnsi="Arial" w:cs="Arial"/>
              </w:rPr>
              <w:t>: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3988CA73" w14:textId="77777777" w:rsidR="00E44A47" w:rsidRPr="00353C84" w:rsidRDefault="00540ADD" w:rsidP="00240571">
            <w:pPr>
              <w:spacing w:before="120" w:after="120"/>
              <w:rPr>
                <w:rFonts w:ascii="Arial" w:hAnsi="Arial" w:cs="Arial"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 w:rsidR="00E44A47" w:rsidRPr="00353C84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  <w:bookmarkEnd w:id="4"/>
          </w:p>
        </w:tc>
      </w:tr>
      <w:tr w:rsidR="00C472DD" w:rsidRPr="00E44A47" w14:paraId="14916D6E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B7C5CC9" w14:textId="77777777" w:rsidR="00C472DD" w:rsidRPr="008B32FE" w:rsidRDefault="005D0485" w:rsidP="00240571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>C</w:t>
            </w:r>
            <w:r w:rsidR="00C472DD" w:rsidRPr="008B32FE">
              <w:rPr>
                <w:rFonts w:ascii="Arial" w:hAnsi="Arial" w:cs="Arial"/>
              </w:rPr>
              <w:t xml:space="preserve">ity and </w:t>
            </w:r>
            <w:r w:rsidR="00C301E2" w:rsidRPr="008B32FE">
              <w:rPr>
                <w:rFonts w:ascii="Arial" w:hAnsi="Arial" w:cs="Arial"/>
              </w:rPr>
              <w:t>p</w:t>
            </w:r>
            <w:r w:rsidR="00C472DD" w:rsidRPr="008B32FE">
              <w:rPr>
                <w:rFonts w:ascii="Arial" w:hAnsi="Arial" w:cs="Arial"/>
              </w:rPr>
              <w:t>rovince</w:t>
            </w:r>
            <w:r w:rsidR="008708A1" w:rsidRPr="008B32FE">
              <w:rPr>
                <w:rFonts w:ascii="Arial" w:hAnsi="Arial" w:cs="Arial"/>
              </w:rPr>
              <w:t>: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7D006E39" w14:textId="77777777" w:rsidR="00C472DD" w:rsidRPr="00353C84" w:rsidRDefault="00540ADD" w:rsidP="00240571">
            <w:pPr>
              <w:spacing w:before="120" w:after="120"/>
              <w:rPr>
                <w:rFonts w:ascii="Arial" w:eastAsia="Times New Roman" w:hAnsi="Arial" w:cs="Arial"/>
                <w:color w:val="000000"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C472DD" w:rsidRPr="00353C84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</w:p>
        </w:tc>
      </w:tr>
      <w:tr w:rsidR="00E44A47" w:rsidRPr="00E44A47" w14:paraId="7C39514B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6498D8A2" w14:textId="77777777" w:rsidR="00634F81" w:rsidRPr="008B32FE" w:rsidRDefault="00634F81" w:rsidP="00634F81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>Position you are applying for:</w:t>
            </w:r>
          </w:p>
          <w:p w14:paraId="56BBBC48" w14:textId="77777777" w:rsidR="00E44A47" w:rsidRPr="008B32FE" w:rsidRDefault="001F435B" w:rsidP="00634F81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>(</w:t>
            </w:r>
            <w:r w:rsidR="00634F81" w:rsidRPr="008B32FE">
              <w:rPr>
                <w:rFonts w:ascii="Arial" w:hAnsi="Arial" w:cs="Arial"/>
              </w:rPr>
              <w:t>c</w:t>
            </w:r>
            <w:r w:rsidR="00E44A47" w:rsidRPr="008B32FE">
              <w:rPr>
                <w:rFonts w:ascii="Arial" w:hAnsi="Arial" w:cs="Arial"/>
              </w:rPr>
              <w:t>hoose all that apply</w:t>
            </w:r>
            <w:r w:rsidRPr="008B32FE">
              <w:rPr>
                <w:rFonts w:ascii="Arial" w:hAnsi="Arial" w:cs="Arial"/>
              </w:rPr>
              <w:t>)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7B32F28A" w14:textId="77777777" w:rsidR="00E44A47" w:rsidRPr="008B32FE" w:rsidRDefault="00540ADD" w:rsidP="00240571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"/>
            <w:r w:rsidR="00E44A47" w:rsidRPr="008B32FE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8B32FE">
              <w:rPr>
                <w:rFonts w:ascii="Arial" w:hAnsi="Arial" w:cs="Arial"/>
              </w:rPr>
              <w:fldChar w:fldCharType="end"/>
            </w:r>
            <w:bookmarkEnd w:id="5"/>
            <w:r w:rsidR="00E44A47" w:rsidRPr="008B32FE">
              <w:rPr>
                <w:rFonts w:ascii="Arial" w:hAnsi="Arial" w:cs="Arial"/>
              </w:rPr>
              <w:t xml:space="preserve"> President</w:t>
            </w:r>
          </w:p>
          <w:p w14:paraId="5B9D4F5F" w14:textId="77777777" w:rsidR="00C301E2" w:rsidRPr="008B32FE" w:rsidRDefault="00C301E2" w:rsidP="00240571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eastAsia="Times New Roman" w:hAnsi="Arial" w:cs="Arial"/>
                <w:color w:val="00000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8B32FE">
              <w:rPr>
                <w:rFonts w:ascii="Arial" w:eastAsia="Times New Roman" w:hAnsi="Arial" w:cs="Arial"/>
                <w:color w:val="000000"/>
              </w:rPr>
              <w:instrText xml:space="preserve"> FORMCHECKBOX </w:instrText>
            </w:r>
            <w:r w:rsidR="00000000">
              <w:rPr>
                <w:rFonts w:ascii="Arial" w:eastAsia="Times New Roman" w:hAnsi="Arial" w:cs="Arial"/>
                <w:color w:val="000000"/>
              </w:rPr>
            </w:r>
            <w:r w:rsidR="00000000">
              <w:rPr>
                <w:rFonts w:ascii="Arial" w:eastAsia="Times New Roman" w:hAnsi="Arial" w:cs="Arial"/>
                <w:color w:val="000000"/>
              </w:rPr>
              <w:fldChar w:fldCharType="separate"/>
            </w:r>
            <w:r w:rsidRPr="008B32FE">
              <w:rPr>
                <w:rFonts w:ascii="Arial" w:eastAsia="Times New Roman" w:hAnsi="Arial" w:cs="Arial"/>
                <w:color w:val="000000"/>
              </w:rPr>
              <w:fldChar w:fldCharType="end"/>
            </w:r>
            <w:r w:rsidRPr="008B32FE"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="00182238" w:rsidRPr="008B32FE">
              <w:rPr>
                <w:rFonts w:ascii="Arial" w:hAnsi="Arial" w:cs="Arial"/>
              </w:rPr>
              <w:t>Social Media Specialist</w:t>
            </w:r>
          </w:p>
          <w:p w14:paraId="3CFACA8D" w14:textId="77777777" w:rsidR="00E44A47" w:rsidRPr="008B32FE" w:rsidRDefault="00540ADD" w:rsidP="00240571">
            <w:pPr>
              <w:spacing w:before="120" w:after="120"/>
              <w:rPr>
                <w:rFonts w:ascii="Arial" w:hAnsi="Arial" w:cs="Arial"/>
                <w:b/>
              </w:rPr>
            </w:pPr>
            <w:r w:rsidRPr="008B32FE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5"/>
            <w:r w:rsidR="00E44A47" w:rsidRPr="008B32FE">
              <w:rPr>
                <w:rFonts w:ascii="Arial" w:hAnsi="Arial" w:cs="Arial"/>
              </w:rPr>
              <w:instrText xml:space="preserve"> FORMCHECKBOX </w:instrText>
            </w:r>
            <w:r w:rsidR="00000000">
              <w:rPr>
                <w:rFonts w:ascii="Arial" w:hAnsi="Arial" w:cs="Arial"/>
              </w:rPr>
            </w:r>
            <w:r w:rsidR="00000000">
              <w:rPr>
                <w:rFonts w:ascii="Arial" w:hAnsi="Arial" w:cs="Arial"/>
              </w:rPr>
              <w:fldChar w:fldCharType="separate"/>
            </w:r>
            <w:r w:rsidRPr="008B32FE">
              <w:rPr>
                <w:rFonts w:ascii="Arial" w:hAnsi="Arial" w:cs="Arial"/>
              </w:rPr>
              <w:fldChar w:fldCharType="end"/>
            </w:r>
            <w:bookmarkEnd w:id="6"/>
            <w:r w:rsidR="00E44A47" w:rsidRPr="008B32FE">
              <w:rPr>
                <w:rFonts w:ascii="Arial" w:hAnsi="Arial" w:cs="Arial"/>
              </w:rPr>
              <w:t xml:space="preserve"> Regional Representative </w:t>
            </w:r>
          </w:p>
        </w:tc>
      </w:tr>
      <w:tr w:rsidR="00E44A47" w:rsidRPr="00E44A47" w14:paraId="273D0DB8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56547DAD" w14:textId="08DD9AD7" w:rsidR="00E44A47" w:rsidRPr="008B32FE" w:rsidRDefault="00D41D4B" w:rsidP="00031B39">
            <w:pPr>
              <w:spacing w:before="120"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are your interests and how are they connected to water?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02663CF4" w14:textId="77777777" w:rsidR="00E44A47" w:rsidRPr="00353C84" w:rsidRDefault="00CB0E51" w:rsidP="00240571">
            <w:pPr>
              <w:spacing w:before="120" w:after="120"/>
              <w:rPr>
                <w:rFonts w:ascii="Arial" w:hAnsi="Arial" w:cs="Arial"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53C84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</w:p>
        </w:tc>
      </w:tr>
      <w:tr w:rsidR="00E44A47" w:rsidRPr="00E44A47" w14:paraId="19986DFF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788A858E" w14:textId="6290CC46" w:rsidR="00E44A47" w:rsidRDefault="00C301E2" w:rsidP="00240571">
            <w:pPr>
              <w:spacing w:before="120" w:after="120"/>
              <w:rPr>
                <w:rFonts w:ascii="Arial" w:hAnsi="Arial" w:cs="Arial"/>
              </w:rPr>
            </w:pPr>
            <w:r w:rsidRPr="14EAD438">
              <w:rPr>
                <w:rFonts w:ascii="Arial" w:hAnsi="Arial" w:cs="Arial"/>
              </w:rPr>
              <w:t>What are your career goals?</w:t>
            </w:r>
            <w:r w:rsidR="00E44A47" w:rsidRPr="14EAD438">
              <w:rPr>
                <w:rFonts w:ascii="Arial" w:hAnsi="Arial" w:cs="Arial"/>
              </w:rPr>
              <w:t xml:space="preserve"> </w:t>
            </w:r>
          </w:p>
          <w:p w14:paraId="35054762" w14:textId="67F972F8" w:rsidR="00F31FB4" w:rsidRDefault="004C4BA1" w:rsidP="00240571">
            <w:pPr>
              <w:spacing w:before="120" w:after="120"/>
              <w:rPr>
                <w:rFonts w:ascii="Arial" w:hAnsi="Arial" w:cs="Arial"/>
              </w:rPr>
            </w:pPr>
            <w:r w:rsidRPr="14EAD438">
              <w:rPr>
                <w:rFonts w:ascii="Arial" w:hAnsi="Arial" w:cs="Arial"/>
              </w:rPr>
              <w:t xml:space="preserve">i) </w:t>
            </w:r>
            <w:r w:rsidR="00F31FB4" w:rsidRPr="14EAD438">
              <w:rPr>
                <w:rFonts w:ascii="Arial" w:hAnsi="Arial" w:cs="Arial"/>
              </w:rPr>
              <w:t>Short</w:t>
            </w:r>
            <w:r w:rsidR="00CD3E7C">
              <w:rPr>
                <w:rFonts w:ascii="Arial" w:hAnsi="Arial" w:cs="Arial"/>
              </w:rPr>
              <w:t>-</w:t>
            </w:r>
            <w:r w:rsidRPr="14EAD438">
              <w:rPr>
                <w:rFonts w:ascii="Arial" w:hAnsi="Arial" w:cs="Arial"/>
              </w:rPr>
              <w:t>term</w:t>
            </w:r>
            <w:r w:rsidR="00F31FB4" w:rsidRPr="14EAD438">
              <w:rPr>
                <w:rFonts w:ascii="Arial" w:hAnsi="Arial" w:cs="Arial"/>
              </w:rPr>
              <w:t>: next 12 months</w:t>
            </w:r>
          </w:p>
          <w:p w14:paraId="08C812F4" w14:textId="1E0A20DA" w:rsidR="00F31FB4" w:rsidRDefault="004C4BA1" w:rsidP="00240571">
            <w:pPr>
              <w:spacing w:before="120" w:after="120"/>
              <w:rPr>
                <w:rFonts w:ascii="Arial" w:hAnsi="Arial" w:cs="Arial"/>
              </w:rPr>
            </w:pPr>
            <w:r w:rsidRPr="14EAD438">
              <w:rPr>
                <w:rFonts w:ascii="Arial" w:hAnsi="Arial" w:cs="Arial"/>
              </w:rPr>
              <w:t xml:space="preserve">ii) </w:t>
            </w:r>
            <w:r w:rsidR="00F31FB4" w:rsidRPr="14EAD438">
              <w:rPr>
                <w:rFonts w:ascii="Arial" w:hAnsi="Arial" w:cs="Arial"/>
              </w:rPr>
              <w:t>Medium</w:t>
            </w:r>
            <w:r w:rsidR="00CD3E7C">
              <w:rPr>
                <w:rFonts w:ascii="Arial" w:hAnsi="Arial" w:cs="Arial"/>
              </w:rPr>
              <w:t>-</w:t>
            </w:r>
            <w:r w:rsidRPr="14EAD438">
              <w:rPr>
                <w:rFonts w:ascii="Arial" w:hAnsi="Arial" w:cs="Arial"/>
              </w:rPr>
              <w:t>term</w:t>
            </w:r>
            <w:r w:rsidR="00F31FB4" w:rsidRPr="14EAD438">
              <w:rPr>
                <w:rFonts w:ascii="Arial" w:hAnsi="Arial" w:cs="Arial"/>
              </w:rPr>
              <w:t>: 5 years</w:t>
            </w:r>
          </w:p>
          <w:p w14:paraId="6C4424B5" w14:textId="280BC86E" w:rsidR="00F31FB4" w:rsidRPr="008B32FE" w:rsidRDefault="00F31FB4" w:rsidP="004C4BA1">
            <w:pPr>
              <w:spacing w:before="120" w:after="120"/>
              <w:rPr>
                <w:rFonts w:ascii="Arial" w:hAnsi="Arial" w:cs="Arial"/>
              </w:rPr>
            </w:pPr>
            <w:r w:rsidRPr="14EAD438">
              <w:rPr>
                <w:rFonts w:ascii="Arial" w:hAnsi="Arial" w:cs="Arial"/>
              </w:rPr>
              <w:t>iii) Long</w:t>
            </w:r>
            <w:r w:rsidR="00CD3E7C">
              <w:rPr>
                <w:rFonts w:ascii="Arial" w:hAnsi="Arial" w:cs="Arial"/>
              </w:rPr>
              <w:t>-</w:t>
            </w:r>
            <w:r w:rsidRPr="14EAD438">
              <w:rPr>
                <w:rFonts w:ascii="Arial" w:hAnsi="Arial" w:cs="Arial"/>
              </w:rPr>
              <w:t>term: 10+ years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0D4134EF" w14:textId="77777777" w:rsidR="00E44A47" w:rsidRPr="00353C84" w:rsidRDefault="00540ADD" w:rsidP="00240571">
            <w:pPr>
              <w:spacing w:before="120" w:after="120"/>
              <w:rPr>
                <w:rFonts w:ascii="Arial" w:hAnsi="Arial" w:cs="Arial"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44A47" w:rsidRPr="00353C84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</w:p>
        </w:tc>
      </w:tr>
      <w:tr w:rsidR="00E44A47" w:rsidRPr="00E44A47" w14:paraId="1A104BCE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3798609C" w14:textId="421E2197" w:rsidR="00E44A47" w:rsidRPr="008B32FE" w:rsidRDefault="00000000" w:rsidP="00182238">
            <w:pPr>
              <w:spacing w:before="120" w:after="120"/>
              <w:rPr>
                <w:rFonts w:ascii="Arial" w:hAnsi="Arial" w:cs="Arial"/>
              </w:rPr>
            </w:pPr>
            <w:hyperlink r:id="rId12" w:history="1">
              <w:r w:rsidR="00E44A47" w:rsidRPr="008B32FE">
                <w:rPr>
                  <w:rStyle w:val="Hyperlink"/>
                  <w:rFonts w:ascii="Arial" w:hAnsi="Arial" w:cs="Arial"/>
                  <w:bCs/>
                  <w:color w:val="auto"/>
                  <w:u w:val="none"/>
                </w:rPr>
                <w:t>What do you hope to gain</w:t>
              </w:r>
              <w:r w:rsidR="00182238" w:rsidRPr="008B32FE">
                <w:rPr>
                  <w:rStyle w:val="Hyperlink"/>
                  <w:rFonts w:ascii="Arial" w:hAnsi="Arial" w:cs="Arial"/>
                  <w:bCs/>
                  <w:color w:val="auto"/>
                  <w:u w:val="none"/>
                </w:rPr>
                <w:t xml:space="preserve"> from volunteering on the</w:t>
              </w:r>
              <w:r w:rsidR="009814F0">
                <w:rPr>
                  <w:rStyle w:val="Hyperlink"/>
                  <w:rFonts w:ascii="Arial" w:hAnsi="Arial" w:cs="Arial"/>
                  <w:bCs/>
                  <w:color w:val="auto"/>
                  <w:u w:val="none"/>
                </w:rPr>
                <w:t xml:space="preserve"> #CWNSYP</w:t>
              </w:r>
              <w:r w:rsidR="00182238" w:rsidRPr="008B32FE">
                <w:rPr>
                  <w:rStyle w:val="Hyperlink"/>
                  <w:rFonts w:ascii="Arial" w:hAnsi="Arial" w:cs="Arial"/>
                  <w:bCs/>
                  <w:color w:val="auto"/>
                  <w:u w:val="none"/>
                </w:rPr>
                <w:t xml:space="preserve"> Committee</w:t>
              </w:r>
              <w:r w:rsidR="00E44A47" w:rsidRPr="008B32FE">
                <w:rPr>
                  <w:rStyle w:val="Hyperlink"/>
                  <w:rFonts w:ascii="Arial" w:hAnsi="Arial" w:cs="Arial"/>
                  <w:bCs/>
                  <w:color w:val="auto"/>
                  <w:u w:val="none"/>
                </w:rPr>
                <w:t>?</w:t>
              </w:r>
            </w:hyperlink>
            <w:r w:rsidR="00E44A47" w:rsidRPr="008B32F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6BBF042E" w14:textId="77777777" w:rsidR="00E44A47" w:rsidRPr="00353C84" w:rsidRDefault="00540ADD" w:rsidP="00240571">
            <w:pPr>
              <w:spacing w:before="120" w:after="120"/>
              <w:rPr>
                <w:rFonts w:ascii="Arial" w:hAnsi="Arial" w:cs="Arial"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E44A47" w:rsidRPr="00353C84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="005D57BE"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</w:p>
        </w:tc>
      </w:tr>
      <w:tr w:rsidR="00F31FB4" w:rsidRPr="00E44A47" w14:paraId="5EB97E05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1DFE19BD" w14:textId="77777777" w:rsidR="00F31FB4" w:rsidRPr="008B32FE" w:rsidRDefault="00F31FB4" w:rsidP="00FE49CB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 xml:space="preserve">What strengths will you bring to #CWNSYP Committee? 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382E2E78" w14:textId="77777777" w:rsidR="00F31FB4" w:rsidRPr="00353C84" w:rsidRDefault="00F31FB4" w:rsidP="00FE49CB">
            <w:pPr>
              <w:spacing w:before="120" w:after="120"/>
              <w:rPr>
                <w:rFonts w:ascii="Arial" w:hAnsi="Arial" w:cs="Arial"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53C84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</w:p>
        </w:tc>
      </w:tr>
      <w:tr w:rsidR="008B32FE" w:rsidRPr="00E44A47" w14:paraId="1DA8F4D7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7E38D14F" w14:textId="02647A71" w:rsidR="008B32FE" w:rsidRPr="008B32FE" w:rsidRDefault="008B32FE" w:rsidP="008B32FE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lastRenderedPageBreak/>
              <w:t>Have you attended a Blue Networking event or #CWNSYP webinar</w:t>
            </w:r>
            <w:r w:rsidR="00F31FB4">
              <w:rPr>
                <w:rFonts w:ascii="Arial" w:hAnsi="Arial" w:cs="Arial"/>
              </w:rPr>
              <w:t xml:space="preserve"> in the past</w:t>
            </w:r>
            <w:r w:rsidRPr="008B32FE">
              <w:rPr>
                <w:rFonts w:ascii="Arial" w:hAnsi="Arial" w:cs="Arial"/>
              </w:rPr>
              <w:t xml:space="preserve">? 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64C2BBBC" w14:textId="77777777" w:rsidR="008B32FE" w:rsidRPr="00353C84" w:rsidRDefault="008B32FE" w:rsidP="00792B38">
            <w:pPr>
              <w:spacing w:before="120" w:after="120"/>
              <w:rPr>
                <w:rFonts w:ascii="Arial" w:hAnsi="Arial" w:cs="Arial"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53C84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</w:p>
        </w:tc>
      </w:tr>
      <w:tr w:rsidR="008B32FE" w:rsidRPr="00E44A47" w14:paraId="0CA51C8D" w14:textId="77777777" w:rsidTr="3518CBF6">
        <w:tc>
          <w:tcPr>
            <w:tcW w:w="4725" w:type="dxa"/>
            <w:shd w:val="clear" w:color="auto" w:fill="8DB3E2" w:themeFill="text2" w:themeFillTint="66"/>
          </w:tcPr>
          <w:p w14:paraId="75C591E7" w14:textId="77777777" w:rsidR="008B32FE" w:rsidRPr="008B32FE" w:rsidRDefault="008B32FE" w:rsidP="00792B38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>How did you hear about this opportunity?</w:t>
            </w:r>
          </w:p>
        </w:tc>
        <w:tc>
          <w:tcPr>
            <w:tcW w:w="6420" w:type="dxa"/>
          </w:tcPr>
          <w:p w14:paraId="377B34CB" w14:textId="77777777" w:rsidR="008B32FE" w:rsidRPr="00353C84" w:rsidRDefault="008B32FE" w:rsidP="00792B38">
            <w:pPr>
              <w:spacing w:before="120" w:after="120"/>
              <w:rPr>
                <w:rFonts w:ascii="Arial" w:hAnsi="Arial" w:cs="Arial"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53C84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</w:p>
        </w:tc>
      </w:tr>
      <w:tr w:rsidR="00182238" w:rsidRPr="00E44A47" w14:paraId="735439F3" w14:textId="77777777" w:rsidTr="3518CBF6">
        <w:tc>
          <w:tcPr>
            <w:tcW w:w="4725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2ACDA57F" w14:textId="77777777" w:rsidR="008F663F" w:rsidRDefault="008B32FE" w:rsidP="14EAD438">
            <w:pPr>
              <w:spacing w:before="120" w:after="120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>Canadian Water Network</w:t>
            </w:r>
            <w:r w:rsidR="00182238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is committed to equal opportunity for all applicants</w:t>
            </w:r>
            <w:r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regardless of</w:t>
            </w:r>
            <w:r w:rsidR="00182238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gender</w:t>
            </w:r>
            <w:r w:rsidR="00AA00D4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identity</w:t>
            </w:r>
            <w:r w:rsidR="00182238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, </w:t>
            </w:r>
            <w:r w:rsidR="008F663F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race, </w:t>
            </w:r>
            <w:r w:rsidR="00182238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>ethnicity, sexual orientation</w:t>
            </w:r>
            <w:r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or</w:t>
            </w:r>
            <w:r w:rsidR="00182238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disability. </w:t>
            </w:r>
          </w:p>
          <w:p w14:paraId="3443F8AC" w14:textId="3A0FF705" w:rsidR="00182238" w:rsidRPr="008B32FE" w:rsidRDefault="00750633" w:rsidP="008F663F">
            <w:pPr>
              <w:spacing w:before="120" w:after="120"/>
              <w:rPr>
                <w:rStyle w:val="Hyperlink"/>
                <w:rFonts w:ascii="Arial" w:hAnsi="Arial" w:cs="Arial"/>
                <w:color w:val="auto"/>
                <w:u w:val="none"/>
              </w:rPr>
            </w:pPr>
            <w:r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Let us know if you require extra support or accommodation. </w:t>
            </w:r>
            <w:r w:rsidR="00E7040B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>Examples:</w:t>
            </w:r>
            <w:r w:rsidR="004A1C5D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</w:t>
            </w:r>
            <w:r w:rsidR="00182238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>English is not your first language</w:t>
            </w:r>
            <w:r w:rsidR="00E7040B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>, limited internet access, moving midway through the</w:t>
            </w:r>
            <w:r w:rsidR="40B6F426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 xml:space="preserve"> </w:t>
            </w:r>
            <w:r w:rsidR="00E7040B" w:rsidRPr="3518CBF6">
              <w:rPr>
                <w:rStyle w:val="Hyperlink"/>
                <w:rFonts w:ascii="Arial" w:hAnsi="Arial" w:cs="Arial"/>
                <w:color w:val="auto"/>
                <w:u w:val="none"/>
              </w:rPr>
              <w:t>term, etc.</w:t>
            </w:r>
          </w:p>
        </w:tc>
        <w:tc>
          <w:tcPr>
            <w:tcW w:w="6420" w:type="dxa"/>
            <w:tcBorders>
              <w:bottom w:val="single" w:sz="4" w:space="0" w:color="auto"/>
            </w:tcBorders>
          </w:tcPr>
          <w:p w14:paraId="2EA7B840" w14:textId="77777777" w:rsidR="00182238" w:rsidRPr="00353C84" w:rsidRDefault="008B32FE" w:rsidP="00240571">
            <w:pPr>
              <w:spacing w:before="120" w:after="120"/>
              <w:rPr>
                <w:rFonts w:ascii="Arial" w:hAnsi="Arial" w:cs="Arial"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353C84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</w:p>
        </w:tc>
      </w:tr>
      <w:tr w:rsidR="00C54728" w:rsidRPr="00E44A47" w14:paraId="27AA5818" w14:textId="77777777" w:rsidTr="3518CBF6">
        <w:tc>
          <w:tcPr>
            <w:tcW w:w="4725" w:type="dxa"/>
            <w:shd w:val="clear" w:color="auto" w:fill="8DB3E2" w:themeFill="text2" w:themeFillTint="66"/>
          </w:tcPr>
          <w:p w14:paraId="01402328" w14:textId="5C685164" w:rsidR="00C54728" w:rsidRPr="008B32FE" w:rsidRDefault="00240571" w:rsidP="00240571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>R</w:t>
            </w:r>
            <w:r w:rsidR="00C54728" w:rsidRPr="008B32FE">
              <w:rPr>
                <w:rFonts w:ascii="Arial" w:hAnsi="Arial" w:cs="Arial"/>
              </w:rPr>
              <w:t>esum</w:t>
            </w:r>
            <w:r w:rsidR="0026659C">
              <w:rPr>
                <w:rFonts w:ascii="Arial" w:hAnsi="Arial" w:cs="Arial"/>
              </w:rPr>
              <w:t>e</w:t>
            </w:r>
          </w:p>
        </w:tc>
        <w:tc>
          <w:tcPr>
            <w:tcW w:w="6420" w:type="dxa"/>
          </w:tcPr>
          <w:p w14:paraId="14915D05" w14:textId="223FB9FF" w:rsidR="00C54728" w:rsidRPr="008B32FE" w:rsidRDefault="008708A1" w:rsidP="007A61D0">
            <w:pPr>
              <w:spacing w:before="120" w:after="120"/>
              <w:rPr>
                <w:rFonts w:ascii="Arial" w:hAnsi="Arial" w:cs="Arial"/>
                <w:b/>
              </w:rPr>
            </w:pPr>
            <w:r w:rsidRPr="008B32FE">
              <w:rPr>
                <w:rFonts w:ascii="Arial" w:hAnsi="Arial" w:cs="Arial"/>
                <w:b/>
              </w:rPr>
              <w:t xml:space="preserve">Please </w:t>
            </w:r>
            <w:r w:rsidR="007A61D0">
              <w:rPr>
                <w:rFonts w:ascii="Arial" w:hAnsi="Arial" w:cs="Arial"/>
                <w:b/>
              </w:rPr>
              <w:t>upload</w:t>
            </w:r>
            <w:r w:rsidR="004D039B" w:rsidRPr="008B32FE">
              <w:rPr>
                <w:rFonts w:ascii="Arial" w:hAnsi="Arial" w:cs="Arial"/>
                <w:b/>
              </w:rPr>
              <w:t xml:space="preserve"> your</w:t>
            </w:r>
            <w:r w:rsidRPr="008B32FE">
              <w:rPr>
                <w:rFonts w:ascii="Arial" w:hAnsi="Arial" w:cs="Arial"/>
                <w:b/>
              </w:rPr>
              <w:t xml:space="preserve"> resum</w:t>
            </w:r>
            <w:r w:rsidR="0026659C">
              <w:rPr>
                <w:rFonts w:ascii="Arial" w:hAnsi="Arial" w:cs="Arial"/>
                <w:b/>
              </w:rPr>
              <w:t>e</w:t>
            </w:r>
            <w:r w:rsidRPr="008B32FE">
              <w:rPr>
                <w:rFonts w:ascii="Arial" w:hAnsi="Arial" w:cs="Arial"/>
                <w:b/>
              </w:rPr>
              <w:t xml:space="preserve"> when you </w:t>
            </w:r>
            <w:r w:rsidR="00D97B1E" w:rsidRPr="008B32FE">
              <w:rPr>
                <w:rFonts w:ascii="Arial" w:hAnsi="Arial" w:cs="Arial"/>
                <w:b/>
              </w:rPr>
              <w:t>submit your application.</w:t>
            </w:r>
          </w:p>
        </w:tc>
      </w:tr>
      <w:tr w:rsidR="00D006E7" w:rsidRPr="00E44A47" w14:paraId="7A244AE8" w14:textId="77777777" w:rsidTr="3518CBF6">
        <w:tc>
          <w:tcPr>
            <w:tcW w:w="4725" w:type="dxa"/>
            <w:shd w:val="clear" w:color="auto" w:fill="8DB3E2" w:themeFill="text2" w:themeFillTint="66"/>
          </w:tcPr>
          <w:p w14:paraId="6DBAF458" w14:textId="11844AFE" w:rsidR="00D006E7" w:rsidRPr="008B32FE" w:rsidRDefault="00D006E7" w:rsidP="008B32FE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>V</w:t>
            </w:r>
            <w:r w:rsidR="0010799F" w:rsidRPr="008B32FE">
              <w:rPr>
                <w:rFonts w:ascii="Arial" w:hAnsi="Arial" w:cs="Arial"/>
              </w:rPr>
              <w:t xml:space="preserve">ideo </w:t>
            </w:r>
            <w:r w:rsidR="00182238" w:rsidRPr="008B32FE">
              <w:rPr>
                <w:rFonts w:ascii="Arial" w:hAnsi="Arial" w:cs="Arial"/>
              </w:rPr>
              <w:t>Introduction</w:t>
            </w:r>
            <w:r w:rsidR="0010799F" w:rsidRPr="008B32F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420" w:type="dxa"/>
          </w:tcPr>
          <w:p w14:paraId="195293D8" w14:textId="7216A63C" w:rsidR="0010799F" w:rsidRDefault="3D6FEB62" w:rsidP="008B5E08">
            <w:pPr>
              <w:rPr>
                <w:rFonts w:ascii="Arial" w:hAnsi="Arial" w:cs="Arial"/>
              </w:rPr>
            </w:pPr>
            <w:r w:rsidRPr="008B5E08">
              <w:rPr>
                <w:rFonts w:ascii="Arial" w:hAnsi="Arial" w:cs="Arial"/>
              </w:rPr>
              <w:t>In a 3</w:t>
            </w:r>
            <w:r w:rsidR="009A2A23" w:rsidRPr="008B5E08">
              <w:rPr>
                <w:rFonts w:ascii="Arial" w:hAnsi="Arial" w:cs="Arial"/>
              </w:rPr>
              <w:t>-</w:t>
            </w:r>
            <w:r w:rsidR="00A874C2" w:rsidRPr="008B5E08">
              <w:rPr>
                <w:rFonts w:ascii="Arial" w:hAnsi="Arial" w:cs="Arial"/>
              </w:rPr>
              <w:t xml:space="preserve"> to 5</w:t>
            </w:r>
            <w:r w:rsidR="009A2A23" w:rsidRPr="008B5E08">
              <w:rPr>
                <w:rFonts w:ascii="Arial" w:hAnsi="Arial" w:cs="Arial"/>
              </w:rPr>
              <w:t>-</w:t>
            </w:r>
            <w:r w:rsidRPr="008B5E08">
              <w:rPr>
                <w:rFonts w:ascii="Arial" w:hAnsi="Arial" w:cs="Arial"/>
              </w:rPr>
              <w:t>minute (maximum) video:</w:t>
            </w:r>
          </w:p>
          <w:p w14:paraId="69F44D6C" w14:textId="77777777" w:rsidR="008B5E08" w:rsidRPr="008B5E08" w:rsidRDefault="008B5E08" w:rsidP="008B5E08">
            <w:pPr>
              <w:rPr>
                <w:rFonts w:ascii="Arial" w:hAnsi="Arial" w:cs="Arial"/>
              </w:rPr>
            </w:pPr>
          </w:p>
          <w:p w14:paraId="1E84286F" w14:textId="032E28DE" w:rsidR="0010799F" w:rsidRPr="008B5E08" w:rsidRDefault="3D6FEB62" w:rsidP="008B5E08">
            <w:pPr>
              <w:rPr>
                <w:rFonts w:ascii="Arial" w:hAnsi="Arial" w:cs="Arial"/>
              </w:rPr>
            </w:pPr>
            <w:r w:rsidRPr="008B5E08">
              <w:rPr>
                <w:rFonts w:ascii="Arial" w:hAnsi="Arial" w:cs="Arial"/>
              </w:rPr>
              <w:t xml:space="preserve">1. </w:t>
            </w:r>
            <w:r w:rsidR="008907B0" w:rsidRPr="008B5E08">
              <w:rPr>
                <w:rFonts w:ascii="Arial" w:hAnsi="Arial" w:cs="Arial"/>
              </w:rPr>
              <w:t xml:space="preserve"> </w:t>
            </w:r>
            <w:r w:rsidRPr="008B5E08">
              <w:rPr>
                <w:rFonts w:ascii="Arial" w:hAnsi="Arial" w:cs="Arial"/>
              </w:rPr>
              <w:t>Tell us a bit about yourself and why you’d like to volunteer with Canadian Water Network.</w:t>
            </w:r>
          </w:p>
          <w:p w14:paraId="45FFD48A" w14:textId="77777777" w:rsidR="008B5E08" w:rsidRDefault="008B5E08" w:rsidP="008B5E08">
            <w:pPr>
              <w:rPr>
                <w:rFonts w:ascii="Arial" w:hAnsi="Arial" w:cs="Arial"/>
              </w:rPr>
            </w:pPr>
          </w:p>
          <w:p w14:paraId="30191315" w14:textId="5C4B0B5D" w:rsidR="00064F14" w:rsidRPr="008B5E08" w:rsidRDefault="3D6FEB62" w:rsidP="008B5E08">
            <w:pPr>
              <w:rPr>
                <w:rFonts w:ascii="Arial" w:hAnsi="Arial" w:cs="Arial"/>
              </w:rPr>
            </w:pPr>
            <w:r w:rsidRPr="008B5E08">
              <w:rPr>
                <w:rFonts w:ascii="Arial" w:hAnsi="Arial" w:cs="Arial"/>
              </w:rPr>
              <w:t xml:space="preserve">2. </w:t>
            </w:r>
            <w:r w:rsidR="00064F14" w:rsidRPr="008B5E08">
              <w:rPr>
                <w:rFonts w:ascii="Arial" w:hAnsi="Arial" w:cs="Arial"/>
              </w:rPr>
              <w:t>The focus of this year’s committee is on building climate</w:t>
            </w:r>
            <w:r w:rsidR="008B5E08">
              <w:rPr>
                <w:rFonts w:ascii="Arial" w:hAnsi="Arial" w:cs="Arial"/>
              </w:rPr>
              <w:t xml:space="preserve"> </w:t>
            </w:r>
            <w:r w:rsidR="00064F14" w:rsidRPr="008B5E08">
              <w:rPr>
                <w:rFonts w:ascii="Arial" w:hAnsi="Arial" w:cs="Arial"/>
              </w:rPr>
              <w:t>resilience. Reflect on what this means to you and describe one thing you believe needs to happen to help communities become more climate resilient, particularly in the context of water.</w:t>
            </w:r>
          </w:p>
          <w:p w14:paraId="6FE2F71D" w14:textId="77777777" w:rsidR="008B5E08" w:rsidRDefault="008B5E08" w:rsidP="008B5E08">
            <w:pPr>
              <w:rPr>
                <w:rFonts w:ascii="Arial" w:hAnsi="Arial" w:cs="Arial"/>
              </w:rPr>
            </w:pPr>
          </w:p>
          <w:p w14:paraId="4EB7BEEC" w14:textId="02897F3D" w:rsidR="0010799F" w:rsidRPr="008B5E08" w:rsidRDefault="3D6FEB62" w:rsidP="008B5E08">
            <w:pPr>
              <w:rPr>
                <w:rFonts w:ascii="Arial" w:hAnsi="Arial" w:cs="Arial"/>
              </w:rPr>
            </w:pPr>
            <w:r w:rsidRPr="008B5E08">
              <w:rPr>
                <w:rFonts w:ascii="Arial" w:hAnsi="Arial" w:cs="Arial"/>
              </w:rPr>
              <w:t>Please upload your video when you submit your application.</w:t>
            </w:r>
          </w:p>
        </w:tc>
      </w:tr>
      <w:tr w:rsidR="005B306B" w:rsidRPr="00E44A47" w14:paraId="78360B90" w14:textId="77777777" w:rsidTr="3518CBF6">
        <w:tc>
          <w:tcPr>
            <w:tcW w:w="4725" w:type="dxa"/>
            <w:shd w:val="clear" w:color="auto" w:fill="8DB3E2" w:themeFill="text2" w:themeFillTint="66"/>
          </w:tcPr>
          <w:p w14:paraId="5D5AAB0D" w14:textId="77777777" w:rsidR="005B306B" w:rsidRPr="008B32FE" w:rsidRDefault="005B306B" w:rsidP="00EE6A66">
            <w:pPr>
              <w:spacing w:before="120" w:after="120"/>
              <w:rPr>
                <w:rFonts w:ascii="Arial" w:hAnsi="Arial" w:cs="Arial"/>
              </w:rPr>
            </w:pPr>
            <w:r w:rsidRPr="008B32FE">
              <w:rPr>
                <w:rFonts w:ascii="Arial" w:hAnsi="Arial" w:cs="Arial"/>
              </w:rPr>
              <w:t>A</w:t>
            </w:r>
            <w:r w:rsidR="003A2FD4" w:rsidRPr="008B32FE">
              <w:rPr>
                <w:rFonts w:ascii="Arial" w:hAnsi="Arial" w:cs="Arial"/>
              </w:rPr>
              <w:t>ny a</w:t>
            </w:r>
            <w:r w:rsidRPr="008B32FE">
              <w:rPr>
                <w:rFonts w:ascii="Arial" w:hAnsi="Arial" w:cs="Arial"/>
              </w:rPr>
              <w:t xml:space="preserve">dditional </w:t>
            </w:r>
            <w:r w:rsidR="00EE6A66" w:rsidRPr="008B32FE">
              <w:rPr>
                <w:rFonts w:ascii="Arial" w:hAnsi="Arial" w:cs="Arial"/>
              </w:rPr>
              <w:t>c</w:t>
            </w:r>
            <w:r w:rsidRPr="008B32FE">
              <w:rPr>
                <w:rFonts w:ascii="Arial" w:hAnsi="Arial" w:cs="Arial"/>
              </w:rPr>
              <w:t>omments</w:t>
            </w:r>
            <w:r w:rsidR="003A2FD4" w:rsidRPr="008B32FE">
              <w:rPr>
                <w:rFonts w:ascii="Arial" w:hAnsi="Arial" w:cs="Arial"/>
              </w:rPr>
              <w:t>?</w:t>
            </w:r>
          </w:p>
        </w:tc>
        <w:tc>
          <w:tcPr>
            <w:tcW w:w="6420" w:type="dxa"/>
          </w:tcPr>
          <w:p w14:paraId="7A610CD4" w14:textId="77777777" w:rsidR="005B306B" w:rsidRPr="00353C84" w:rsidRDefault="00540ADD" w:rsidP="00240571">
            <w:pPr>
              <w:spacing w:before="120" w:after="120"/>
              <w:rPr>
                <w:rFonts w:ascii="Arial" w:hAnsi="Arial" w:cs="Arial"/>
              </w:rPr>
            </w:pPr>
            <w:r w:rsidRPr="00353C84">
              <w:rPr>
                <w:rFonts w:ascii="Arial" w:hAnsi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5B306B" w:rsidRPr="00353C84">
              <w:rPr>
                <w:rFonts w:ascii="Arial" w:hAnsi="Arial" w:cs="Arial"/>
              </w:rPr>
              <w:instrText xml:space="preserve"> FORMTEXT </w:instrText>
            </w:r>
            <w:r w:rsidRPr="00353C84">
              <w:rPr>
                <w:rFonts w:ascii="Arial" w:hAnsi="Arial" w:cs="Arial"/>
              </w:rPr>
            </w:r>
            <w:r w:rsidRPr="00353C84">
              <w:rPr>
                <w:rFonts w:ascii="Arial" w:hAnsi="Arial" w:cs="Arial"/>
              </w:rPr>
              <w:fldChar w:fldCharType="separate"/>
            </w:r>
            <w:r w:rsidR="005B306B" w:rsidRPr="00353C84">
              <w:rPr>
                <w:rFonts w:ascii="Arial" w:hAnsi="Arial" w:cs="Arial"/>
                <w:noProof/>
              </w:rPr>
              <w:t> </w:t>
            </w:r>
            <w:r w:rsidR="005B306B" w:rsidRPr="00353C84">
              <w:rPr>
                <w:rFonts w:ascii="Arial" w:hAnsi="Arial" w:cs="Arial"/>
                <w:noProof/>
              </w:rPr>
              <w:t> </w:t>
            </w:r>
            <w:r w:rsidR="005B306B" w:rsidRPr="00353C84">
              <w:rPr>
                <w:rFonts w:ascii="Arial" w:hAnsi="Arial" w:cs="Arial"/>
                <w:noProof/>
              </w:rPr>
              <w:t> </w:t>
            </w:r>
            <w:r w:rsidR="005B306B" w:rsidRPr="00353C84">
              <w:rPr>
                <w:rFonts w:ascii="Arial" w:hAnsi="Arial" w:cs="Arial"/>
                <w:noProof/>
              </w:rPr>
              <w:t> </w:t>
            </w:r>
            <w:r w:rsidR="005B306B" w:rsidRPr="00353C84">
              <w:rPr>
                <w:rFonts w:ascii="Arial" w:hAnsi="Arial" w:cs="Arial"/>
                <w:noProof/>
              </w:rPr>
              <w:t> </w:t>
            </w:r>
            <w:r w:rsidRPr="00353C84">
              <w:rPr>
                <w:rFonts w:ascii="Arial" w:hAnsi="Arial" w:cs="Arial"/>
              </w:rPr>
              <w:fldChar w:fldCharType="end"/>
            </w:r>
          </w:p>
        </w:tc>
      </w:tr>
    </w:tbl>
    <w:p w14:paraId="4C66788A" w14:textId="77777777" w:rsidR="0086414F" w:rsidRDefault="0086414F" w:rsidP="3518CBF6">
      <w:pPr>
        <w:spacing w:after="120"/>
        <w:rPr>
          <w:sz w:val="14"/>
          <w:szCs w:val="14"/>
        </w:rPr>
      </w:pPr>
    </w:p>
    <w:p w14:paraId="122B2F43" w14:textId="79298360" w:rsidR="00182238" w:rsidRDefault="003B6E0C" w:rsidP="00CD3E7C">
      <w:pPr>
        <w:pStyle w:val="NormalWeb"/>
        <w:spacing w:before="240" w:beforeAutospacing="0" w:after="0" w:afterAutospacing="0"/>
        <w:rPr>
          <w:rFonts w:ascii="Arial" w:hAnsi="Arial" w:cs="Arial"/>
          <w:sz w:val="28"/>
          <w:szCs w:val="28"/>
        </w:rPr>
      </w:pPr>
      <w:r w:rsidRPr="3518CBF6">
        <w:rPr>
          <w:rFonts w:ascii="Arial" w:hAnsi="Arial" w:cs="Arial"/>
          <w:sz w:val="28"/>
          <w:szCs w:val="28"/>
        </w:rPr>
        <w:t xml:space="preserve">Please </w:t>
      </w:r>
      <w:r w:rsidR="007A61D0" w:rsidRPr="3518CBF6">
        <w:rPr>
          <w:rFonts w:ascii="Arial" w:hAnsi="Arial" w:cs="Arial"/>
          <w:sz w:val="28"/>
          <w:szCs w:val="28"/>
        </w:rPr>
        <w:t>upload</w:t>
      </w:r>
      <w:r w:rsidRPr="3518CBF6">
        <w:rPr>
          <w:rFonts w:ascii="Arial" w:hAnsi="Arial" w:cs="Arial"/>
          <w:sz w:val="28"/>
          <w:szCs w:val="28"/>
        </w:rPr>
        <w:t xml:space="preserve"> </w:t>
      </w:r>
      <w:r w:rsidR="00634F81" w:rsidRPr="3518CBF6">
        <w:rPr>
          <w:rFonts w:ascii="Arial" w:hAnsi="Arial" w:cs="Arial"/>
          <w:sz w:val="28"/>
          <w:szCs w:val="28"/>
        </w:rPr>
        <w:t>your completed application form</w:t>
      </w:r>
      <w:r w:rsidR="007A61D0" w:rsidRPr="3518CBF6">
        <w:rPr>
          <w:rFonts w:ascii="Arial" w:hAnsi="Arial" w:cs="Arial"/>
          <w:sz w:val="28"/>
          <w:szCs w:val="28"/>
        </w:rPr>
        <w:t xml:space="preserve">, </w:t>
      </w:r>
      <w:r w:rsidR="00D97B1E" w:rsidRPr="3518CBF6">
        <w:rPr>
          <w:rFonts w:ascii="Arial" w:hAnsi="Arial" w:cs="Arial"/>
          <w:sz w:val="28"/>
          <w:szCs w:val="28"/>
        </w:rPr>
        <w:t>resum</w:t>
      </w:r>
      <w:r w:rsidR="0026659C" w:rsidRPr="3518CBF6">
        <w:rPr>
          <w:rFonts w:ascii="Arial" w:hAnsi="Arial" w:cs="Arial"/>
          <w:sz w:val="28"/>
          <w:szCs w:val="28"/>
        </w:rPr>
        <w:t>e</w:t>
      </w:r>
      <w:r w:rsidR="00D97B1E" w:rsidRPr="3518CBF6">
        <w:rPr>
          <w:rFonts w:ascii="Arial" w:hAnsi="Arial" w:cs="Arial"/>
          <w:sz w:val="28"/>
          <w:szCs w:val="28"/>
        </w:rPr>
        <w:t xml:space="preserve"> </w:t>
      </w:r>
      <w:r w:rsidR="007A61D0" w:rsidRPr="3518CBF6">
        <w:rPr>
          <w:rFonts w:ascii="Arial" w:hAnsi="Arial" w:cs="Arial"/>
          <w:sz w:val="28"/>
          <w:szCs w:val="28"/>
        </w:rPr>
        <w:t xml:space="preserve">and video </w:t>
      </w:r>
      <w:r w:rsidR="00CD3E7C">
        <w:rPr>
          <w:rFonts w:ascii="Arial" w:hAnsi="Arial" w:cs="Arial"/>
          <w:sz w:val="28"/>
          <w:szCs w:val="28"/>
        </w:rPr>
        <w:br/>
      </w:r>
      <w:r w:rsidR="007A61D0" w:rsidRPr="3518CBF6">
        <w:rPr>
          <w:rFonts w:ascii="Arial" w:hAnsi="Arial" w:cs="Arial"/>
          <w:sz w:val="28"/>
          <w:szCs w:val="28"/>
        </w:rPr>
        <w:t xml:space="preserve">to this </w:t>
      </w:r>
      <w:hyperlink r:id="rId13" w:history="1">
        <w:r w:rsidR="007A61D0" w:rsidRPr="00590DCD">
          <w:rPr>
            <w:rStyle w:val="Hyperlink"/>
            <w:rFonts w:ascii="Arial" w:hAnsi="Arial" w:cs="Arial"/>
            <w:sz w:val="28"/>
            <w:szCs w:val="28"/>
          </w:rPr>
          <w:t>link</w:t>
        </w:r>
      </w:hyperlink>
      <w:r w:rsidR="007A61D0" w:rsidRPr="3518CBF6">
        <w:rPr>
          <w:rFonts w:ascii="Arial" w:hAnsi="Arial" w:cs="Arial"/>
          <w:sz w:val="28"/>
          <w:szCs w:val="28"/>
        </w:rPr>
        <w:t xml:space="preserve"> by</w:t>
      </w:r>
      <w:r w:rsidR="00182238" w:rsidRPr="3518CBF6">
        <w:rPr>
          <w:rFonts w:ascii="Arial" w:hAnsi="Arial" w:cs="Arial"/>
          <w:sz w:val="28"/>
          <w:szCs w:val="28"/>
        </w:rPr>
        <w:t xml:space="preserve"> </w:t>
      </w:r>
      <w:r w:rsidR="00EA6ED3" w:rsidRPr="3518CBF6">
        <w:rPr>
          <w:rFonts w:ascii="Arial" w:hAnsi="Arial" w:cs="Arial"/>
          <w:b/>
          <w:bCs/>
          <w:sz w:val="28"/>
          <w:szCs w:val="28"/>
        </w:rPr>
        <w:t xml:space="preserve">March </w:t>
      </w:r>
      <w:r w:rsidR="007E75E1">
        <w:rPr>
          <w:rFonts w:ascii="Arial" w:hAnsi="Arial" w:cs="Arial"/>
          <w:b/>
          <w:bCs/>
          <w:sz w:val="28"/>
          <w:szCs w:val="28"/>
        </w:rPr>
        <w:t>19</w:t>
      </w:r>
      <w:r w:rsidR="00182238" w:rsidRPr="3518CBF6">
        <w:rPr>
          <w:rFonts w:ascii="Arial" w:hAnsi="Arial" w:cs="Arial"/>
          <w:b/>
          <w:bCs/>
          <w:sz w:val="28"/>
          <w:szCs w:val="28"/>
        </w:rPr>
        <w:t>, 20</w:t>
      </w:r>
      <w:r w:rsidR="00EA6ED3" w:rsidRPr="3518CBF6">
        <w:rPr>
          <w:rFonts w:ascii="Arial" w:hAnsi="Arial" w:cs="Arial"/>
          <w:b/>
          <w:bCs/>
          <w:sz w:val="28"/>
          <w:szCs w:val="28"/>
        </w:rPr>
        <w:t>2</w:t>
      </w:r>
      <w:r w:rsidR="007E75E1">
        <w:rPr>
          <w:rFonts w:ascii="Arial" w:hAnsi="Arial" w:cs="Arial"/>
          <w:b/>
          <w:bCs/>
          <w:sz w:val="28"/>
          <w:szCs w:val="28"/>
        </w:rPr>
        <w:t>3</w:t>
      </w:r>
      <w:r w:rsidR="007A61D0" w:rsidRPr="3518CBF6">
        <w:rPr>
          <w:rFonts w:ascii="Arial" w:hAnsi="Arial" w:cs="Arial"/>
          <w:sz w:val="28"/>
          <w:szCs w:val="28"/>
        </w:rPr>
        <w:t>.</w:t>
      </w:r>
      <w:r>
        <w:br/>
      </w:r>
    </w:p>
    <w:p w14:paraId="082EDE14" w14:textId="0FEE0E5E" w:rsidR="003A2FD4" w:rsidRPr="00EA6ED3" w:rsidRDefault="007A61D0" w:rsidP="3518CBF6">
      <w:pPr>
        <w:pStyle w:val="NormalWeb"/>
        <w:spacing w:before="0" w:beforeAutospacing="0" w:after="0" w:afterAutospacing="0"/>
        <w:rPr>
          <w:rFonts w:ascii="Arial" w:hAnsi="Arial" w:cs="Arial"/>
          <w:sz w:val="28"/>
          <w:szCs w:val="28"/>
        </w:rPr>
      </w:pPr>
      <w:r w:rsidRPr="3518CBF6">
        <w:rPr>
          <w:rFonts w:ascii="Arial" w:hAnsi="Arial" w:cs="Arial"/>
          <w:sz w:val="28"/>
          <w:szCs w:val="28"/>
        </w:rPr>
        <w:t xml:space="preserve">Questions? Contact </w:t>
      </w:r>
      <w:r w:rsidR="00EA6ED3" w:rsidRPr="3518CBF6">
        <w:rPr>
          <w:rFonts w:ascii="Arial" w:hAnsi="Arial" w:cs="Arial"/>
          <w:sz w:val="28"/>
          <w:szCs w:val="28"/>
        </w:rPr>
        <w:t xml:space="preserve">Jennifer Cowie </w:t>
      </w:r>
      <w:r w:rsidRPr="3518CBF6">
        <w:rPr>
          <w:rFonts w:ascii="Arial" w:hAnsi="Arial" w:cs="Arial"/>
          <w:sz w:val="28"/>
          <w:szCs w:val="28"/>
        </w:rPr>
        <w:t xml:space="preserve">at </w:t>
      </w:r>
      <w:hyperlink r:id="rId14">
        <w:r w:rsidR="00EA6ED3" w:rsidRPr="3518CBF6">
          <w:rPr>
            <w:rStyle w:val="Hyperlink"/>
            <w:rFonts w:ascii="Arial" w:hAnsi="Arial" w:cs="Arial"/>
            <w:sz w:val="28"/>
            <w:szCs w:val="28"/>
          </w:rPr>
          <w:t>jcowie@cwn-rce.ca</w:t>
        </w:r>
      </w:hyperlink>
      <w:r w:rsidR="00EA6ED3" w:rsidRPr="3518CBF6">
        <w:rPr>
          <w:rFonts w:ascii="Arial" w:hAnsi="Arial" w:cs="Arial"/>
          <w:sz w:val="28"/>
          <w:szCs w:val="28"/>
        </w:rPr>
        <w:t xml:space="preserve"> </w:t>
      </w:r>
    </w:p>
    <w:sectPr w:rsidR="003A2FD4" w:rsidRPr="00EA6ED3" w:rsidSect="00B27399">
      <w:headerReference w:type="default" r:id="rId15"/>
      <w:pgSz w:w="12240" w:h="15840"/>
      <w:pgMar w:top="1152" w:right="1440" w:bottom="129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A5F5E" w14:textId="77777777" w:rsidR="00351DFE" w:rsidRDefault="00351DFE" w:rsidP="00A64139">
      <w:pPr>
        <w:spacing w:after="0" w:line="240" w:lineRule="auto"/>
      </w:pPr>
      <w:r>
        <w:separator/>
      </w:r>
    </w:p>
  </w:endnote>
  <w:endnote w:type="continuationSeparator" w:id="0">
    <w:p w14:paraId="1A8388F7" w14:textId="77777777" w:rsidR="00351DFE" w:rsidRDefault="00351DFE" w:rsidP="00A641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4AEF2" w14:textId="77777777" w:rsidR="00351DFE" w:rsidRDefault="00351DFE" w:rsidP="00A64139">
      <w:pPr>
        <w:spacing w:after="0" w:line="240" w:lineRule="auto"/>
      </w:pPr>
      <w:r>
        <w:separator/>
      </w:r>
    </w:p>
  </w:footnote>
  <w:footnote w:type="continuationSeparator" w:id="0">
    <w:p w14:paraId="444877ED" w14:textId="77777777" w:rsidR="00351DFE" w:rsidRDefault="00351DFE" w:rsidP="00A641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8E665" w14:textId="77777777" w:rsidR="003A2A59" w:rsidRDefault="3518CBF6" w:rsidP="00CD3E7C">
    <w:pPr>
      <w:pStyle w:val="Header"/>
      <w:jc w:val="center"/>
    </w:pPr>
    <w:r>
      <w:rPr>
        <w:noProof/>
      </w:rPr>
      <w:drawing>
        <wp:inline distT="0" distB="0" distL="0" distR="0" wp14:anchorId="7D58275A" wp14:editId="1C55259A">
          <wp:extent cx="2622831" cy="1123950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22831" cy="11239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37B8D27" w14:textId="77777777" w:rsidR="008708A1" w:rsidRDefault="008708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B6743"/>
    <w:multiLevelType w:val="hybridMultilevel"/>
    <w:tmpl w:val="682CF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D2095"/>
    <w:multiLevelType w:val="hybridMultilevel"/>
    <w:tmpl w:val="70060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2FA56C8"/>
    <w:multiLevelType w:val="hybridMultilevel"/>
    <w:tmpl w:val="04F208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E53FD7"/>
    <w:multiLevelType w:val="hybridMultilevel"/>
    <w:tmpl w:val="300462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25D08"/>
    <w:multiLevelType w:val="hybridMultilevel"/>
    <w:tmpl w:val="887EB9FE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5" w15:restartNumberingAfterBreak="0">
    <w:nsid w:val="4BA94EEA"/>
    <w:multiLevelType w:val="hybridMultilevel"/>
    <w:tmpl w:val="2D52ED5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450D5"/>
    <w:multiLevelType w:val="hybridMultilevel"/>
    <w:tmpl w:val="800E044E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27F96"/>
    <w:multiLevelType w:val="hybridMultilevel"/>
    <w:tmpl w:val="E3E096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8A2CCB"/>
    <w:multiLevelType w:val="hybridMultilevel"/>
    <w:tmpl w:val="31AAD3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335885"/>
    <w:multiLevelType w:val="hybridMultilevel"/>
    <w:tmpl w:val="7F5C5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602540">
    <w:abstractNumId w:val="1"/>
  </w:num>
  <w:num w:numId="2" w16cid:durableId="1746104909">
    <w:abstractNumId w:val="7"/>
  </w:num>
  <w:num w:numId="3" w16cid:durableId="485316892">
    <w:abstractNumId w:val="9"/>
  </w:num>
  <w:num w:numId="4" w16cid:durableId="307714473">
    <w:abstractNumId w:val="8"/>
  </w:num>
  <w:num w:numId="5" w16cid:durableId="1051802984">
    <w:abstractNumId w:val="5"/>
  </w:num>
  <w:num w:numId="6" w16cid:durableId="909728617">
    <w:abstractNumId w:val="3"/>
  </w:num>
  <w:num w:numId="7" w16cid:durableId="864638703">
    <w:abstractNumId w:val="2"/>
  </w:num>
  <w:num w:numId="8" w16cid:durableId="369378251">
    <w:abstractNumId w:val="6"/>
  </w:num>
  <w:num w:numId="9" w16cid:durableId="456224562">
    <w:abstractNumId w:val="4"/>
  </w:num>
  <w:num w:numId="10" w16cid:durableId="1553271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tDAxMbawNDMyMTdT0lEKTi0uzszPAykwrQUAQ9tVqywAAAA="/>
  </w:docVars>
  <w:rsids>
    <w:rsidRoot w:val="0086414F"/>
    <w:rsid w:val="0000308D"/>
    <w:rsid w:val="000043A2"/>
    <w:rsid w:val="0001560C"/>
    <w:rsid w:val="00021575"/>
    <w:rsid w:val="00021BD0"/>
    <w:rsid w:val="00021E15"/>
    <w:rsid w:val="00023C2E"/>
    <w:rsid w:val="0002649E"/>
    <w:rsid w:val="00026C6E"/>
    <w:rsid w:val="00031916"/>
    <w:rsid w:val="00031B39"/>
    <w:rsid w:val="00032540"/>
    <w:rsid w:val="00035DE3"/>
    <w:rsid w:val="00035DEE"/>
    <w:rsid w:val="00047DBA"/>
    <w:rsid w:val="00051503"/>
    <w:rsid w:val="00064F14"/>
    <w:rsid w:val="00071573"/>
    <w:rsid w:val="00074AD0"/>
    <w:rsid w:val="000760D2"/>
    <w:rsid w:val="00095C9B"/>
    <w:rsid w:val="000B430B"/>
    <w:rsid w:val="000B72D6"/>
    <w:rsid w:val="000C4C58"/>
    <w:rsid w:val="000C5366"/>
    <w:rsid w:val="000D50A2"/>
    <w:rsid w:val="000E79D8"/>
    <w:rsid w:val="000E7B62"/>
    <w:rsid w:val="000F0882"/>
    <w:rsid w:val="000F2E60"/>
    <w:rsid w:val="000F30E4"/>
    <w:rsid w:val="000F3201"/>
    <w:rsid w:val="0010097F"/>
    <w:rsid w:val="001025FD"/>
    <w:rsid w:val="0010354E"/>
    <w:rsid w:val="001045A2"/>
    <w:rsid w:val="0010799F"/>
    <w:rsid w:val="00113FDF"/>
    <w:rsid w:val="00122FF2"/>
    <w:rsid w:val="00127600"/>
    <w:rsid w:val="00131C99"/>
    <w:rsid w:val="00135EDD"/>
    <w:rsid w:val="00140EA3"/>
    <w:rsid w:val="00146C50"/>
    <w:rsid w:val="001673B8"/>
    <w:rsid w:val="00171B95"/>
    <w:rsid w:val="00181B1C"/>
    <w:rsid w:val="00182238"/>
    <w:rsid w:val="001A381F"/>
    <w:rsid w:val="001A4B91"/>
    <w:rsid w:val="001A754D"/>
    <w:rsid w:val="001B3E05"/>
    <w:rsid w:val="001B65D0"/>
    <w:rsid w:val="001B6EB7"/>
    <w:rsid w:val="001C5B65"/>
    <w:rsid w:val="001D04D5"/>
    <w:rsid w:val="001D065E"/>
    <w:rsid w:val="001D28CD"/>
    <w:rsid w:val="001D3F04"/>
    <w:rsid w:val="001F3A67"/>
    <w:rsid w:val="001F435B"/>
    <w:rsid w:val="002024D5"/>
    <w:rsid w:val="00203F21"/>
    <w:rsid w:val="002073C5"/>
    <w:rsid w:val="0022203A"/>
    <w:rsid w:val="002371E3"/>
    <w:rsid w:val="00240571"/>
    <w:rsid w:val="00244BD3"/>
    <w:rsid w:val="002461F2"/>
    <w:rsid w:val="0025312D"/>
    <w:rsid w:val="00254D40"/>
    <w:rsid w:val="00260576"/>
    <w:rsid w:val="0026659C"/>
    <w:rsid w:val="002711E6"/>
    <w:rsid w:val="00276996"/>
    <w:rsid w:val="0028341A"/>
    <w:rsid w:val="00284308"/>
    <w:rsid w:val="00284D3D"/>
    <w:rsid w:val="0029241C"/>
    <w:rsid w:val="00294381"/>
    <w:rsid w:val="002A15AD"/>
    <w:rsid w:val="002A7608"/>
    <w:rsid w:val="002B0725"/>
    <w:rsid w:val="002B5170"/>
    <w:rsid w:val="002D17AF"/>
    <w:rsid w:val="002D27F4"/>
    <w:rsid w:val="002D2E0E"/>
    <w:rsid w:val="002E1684"/>
    <w:rsid w:val="002E4C0A"/>
    <w:rsid w:val="002F1C9E"/>
    <w:rsid w:val="002F2CFE"/>
    <w:rsid w:val="002F2F78"/>
    <w:rsid w:val="002F7C68"/>
    <w:rsid w:val="002F7E07"/>
    <w:rsid w:val="00303358"/>
    <w:rsid w:val="00323501"/>
    <w:rsid w:val="0032580C"/>
    <w:rsid w:val="0034183B"/>
    <w:rsid w:val="00351DFE"/>
    <w:rsid w:val="00353C84"/>
    <w:rsid w:val="003548E0"/>
    <w:rsid w:val="00363064"/>
    <w:rsid w:val="00375429"/>
    <w:rsid w:val="00377605"/>
    <w:rsid w:val="00383E74"/>
    <w:rsid w:val="00391358"/>
    <w:rsid w:val="003A2A59"/>
    <w:rsid w:val="003A2FD4"/>
    <w:rsid w:val="003B09D4"/>
    <w:rsid w:val="003B4CFD"/>
    <w:rsid w:val="003B6E0C"/>
    <w:rsid w:val="003C1ACB"/>
    <w:rsid w:val="003C2756"/>
    <w:rsid w:val="003C2A43"/>
    <w:rsid w:val="003C4222"/>
    <w:rsid w:val="003C67CB"/>
    <w:rsid w:val="003D4676"/>
    <w:rsid w:val="003E0905"/>
    <w:rsid w:val="003E1251"/>
    <w:rsid w:val="003E6D25"/>
    <w:rsid w:val="003E7D0F"/>
    <w:rsid w:val="003F0903"/>
    <w:rsid w:val="003F28FF"/>
    <w:rsid w:val="003F71E4"/>
    <w:rsid w:val="004052A6"/>
    <w:rsid w:val="00410653"/>
    <w:rsid w:val="004138DE"/>
    <w:rsid w:val="00415EEC"/>
    <w:rsid w:val="00416D8F"/>
    <w:rsid w:val="00417B7A"/>
    <w:rsid w:val="0042623C"/>
    <w:rsid w:val="00427211"/>
    <w:rsid w:val="00431AC5"/>
    <w:rsid w:val="004400F5"/>
    <w:rsid w:val="004422CD"/>
    <w:rsid w:val="004644B2"/>
    <w:rsid w:val="00476752"/>
    <w:rsid w:val="004773E8"/>
    <w:rsid w:val="00485D62"/>
    <w:rsid w:val="0048706B"/>
    <w:rsid w:val="004909B5"/>
    <w:rsid w:val="00494811"/>
    <w:rsid w:val="00494D3F"/>
    <w:rsid w:val="004A1C5D"/>
    <w:rsid w:val="004A5D81"/>
    <w:rsid w:val="004B4E7E"/>
    <w:rsid w:val="004C1F16"/>
    <w:rsid w:val="004C1FB6"/>
    <w:rsid w:val="004C3ACA"/>
    <w:rsid w:val="004C4BA1"/>
    <w:rsid w:val="004D039B"/>
    <w:rsid w:val="004D1174"/>
    <w:rsid w:val="004D5649"/>
    <w:rsid w:val="004E69D8"/>
    <w:rsid w:val="004E70E1"/>
    <w:rsid w:val="004E7E49"/>
    <w:rsid w:val="004F1B46"/>
    <w:rsid w:val="00502D8B"/>
    <w:rsid w:val="005031F8"/>
    <w:rsid w:val="00504EDE"/>
    <w:rsid w:val="00513EAF"/>
    <w:rsid w:val="0051482E"/>
    <w:rsid w:val="00521841"/>
    <w:rsid w:val="00522055"/>
    <w:rsid w:val="00523E95"/>
    <w:rsid w:val="005276F1"/>
    <w:rsid w:val="005376EC"/>
    <w:rsid w:val="00540ADD"/>
    <w:rsid w:val="00543F89"/>
    <w:rsid w:val="00550B24"/>
    <w:rsid w:val="005633B9"/>
    <w:rsid w:val="0057321F"/>
    <w:rsid w:val="00576AF2"/>
    <w:rsid w:val="0058400C"/>
    <w:rsid w:val="00590DCD"/>
    <w:rsid w:val="005A7F65"/>
    <w:rsid w:val="005B306B"/>
    <w:rsid w:val="005B6781"/>
    <w:rsid w:val="005C6726"/>
    <w:rsid w:val="005D0485"/>
    <w:rsid w:val="005D57BE"/>
    <w:rsid w:val="005E1DA6"/>
    <w:rsid w:val="005E36A3"/>
    <w:rsid w:val="005E6329"/>
    <w:rsid w:val="005E731B"/>
    <w:rsid w:val="005F3252"/>
    <w:rsid w:val="005F392F"/>
    <w:rsid w:val="005F4F07"/>
    <w:rsid w:val="006022D4"/>
    <w:rsid w:val="00621021"/>
    <w:rsid w:val="00621515"/>
    <w:rsid w:val="00631A87"/>
    <w:rsid w:val="00634F81"/>
    <w:rsid w:val="00637107"/>
    <w:rsid w:val="00640927"/>
    <w:rsid w:val="00642F3B"/>
    <w:rsid w:val="00657588"/>
    <w:rsid w:val="00657CEE"/>
    <w:rsid w:val="00693A7F"/>
    <w:rsid w:val="006A5589"/>
    <w:rsid w:val="006C3108"/>
    <w:rsid w:val="006C4431"/>
    <w:rsid w:val="006D1F5E"/>
    <w:rsid w:val="006D33AE"/>
    <w:rsid w:val="006D3A99"/>
    <w:rsid w:val="006D76AE"/>
    <w:rsid w:val="006E2078"/>
    <w:rsid w:val="006E312F"/>
    <w:rsid w:val="006E4996"/>
    <w:rsid w:val="006F126A"/>
    <w:rsid w:val="006F3C98"/>
    <w:rsid w:val="006F5EF7"/>
    <w:rsid w:val="006F6430"/>
    <w:rsid w:val="006F742B"/>
    <w:rsid w:val="00703FBE"/>
    <w:rsid w:val="007105F5"/>
    <w:rsid w:val="00725D61"/>
    <w:rsid w:val="0074426E"/>
    <w:rsid w:val="00750633"/>
    <w:rsid w:val="0075085A"/>
    <w:rsid w:val="00752270"/>
    <w:rsid w:val="00760146"/>
    <w:rsid w:val="00761421"/>
    <w:rsid w:val="007776BB"/>
    <w:rsid w:val="007970A5"/>
    <w:rsid w:val="007A20BE"/>
    <w:rsid w:val="007A61D0"/>
    <w:rsid w:val="007B56F7"/>
    <w:rsid w:val="007C2561"/>
    <w:rsid w:val="007C27ED"/>
    <w:rsid w:val="007C4B38"/>
    <w:rsid w:val="007D0F3C"/>
    <w:rsid w:val="007D6CC6"/>
    <w:rsid w:val="007E75E1"/>
    <w:rsid w:val="007F7DF7"/>
    <w:rsid w:val="007F7F64"/>
    <w:rsid w:val="00801B43"/>
    <w:rsid w:val="0081746B"/>
    <w:rsid w:val="00820621"/>
    <w:rsid w:val="00834CFC"/>
    <w:rsid w:val="00834F0D"/>
    <w:rsid w:val="00850BC9"/>
    <w:rsid w:val="00852E8D"/>
    <w:rsid w:val="00862D04"/>
    <w:rsid w:val="0086414F"/>
    <w:rsid w:val="00867815"/>
    <w:rsid w:val="008708A1"/>
    <w:rsid w:val="00872C81"/>
    <w:rsid w:val="00874032"/>
    <w:rsid w:val="008822CD"/>
    <w:rsid w:val="00890405"/>
    <w:rsid w:val="00890592"/>
    <w:rsid w:val="008907B0"/>
    <w:rsid w:val="008A40DD"/>
    <w:rsid w:val="008A426D"/>
    <w:rsid w:val="008A7E90"/>
    <w:rsid w:val="008B32FE"/>
    <w:rsid w:val="008B5E08"/>
    <w:rsid w:val="008C1729"/>
    <w:rsid w:val="008D06BE"/>
    <w:rsid w:val="008D303B"/>
    <w:rsid w:val="008D3D18"/>
    <w:rsid w:val="008D5520"/>
    <w:rsid w:val="008D7292"/>
    <w:rsid w:val="008E64B0"/>
    <w:rsid w:val="008E7D07"/>
    <w:rsid w:val="008F0A6F"/>
    <w:rsid w:val="008F663F"/>
    <w:rsid w:val="009037C6"/>
    <w:rsid w:val="009100F3"/>
    <w:rsid w:val="0091479C"/>
    <w:rsid w:val="00917575"/>
    <w:rsid w:val="0093666B"/>
    <w:rsid w:val="00937FE0"/>
    <w:rsid w:val="00946841"/>
    <w:rsid w:val="009503EB"/>
    <w:rsid w:val="00954639"/>
    <w:rsid w:val="00955B88"/>
    <w:rsid w:val="009567A6"/>
    <w:rsid w:val="00961F75"/>
    <w:rsid w:val="009622C9"/>
    <w:rsid w:val="009623D8"/>
    <w:rsid w:val="0097599D"/>
    <w:rsid w:val="00977C65"/>
    <w:rsid w:val="00980135"/>
    <w:rsid w:val="00981005"/>
    <w:rsid w:val="009814F0"/>
    <w:rsid w:val="00984636"/>
    <w:rsid w:val="00990095"/>
    <w:rsid w:val="0099632C"/>
    <w:rsid w:val="009A047D"/>
    <w:rsid w:val="009A2A23"/>
    <w:rsid w:val="009A3CDE"/>
    <w:rsid w:val="009A6110"/>
    <w:rsid w:val="009A7515"/>
    <w:rsid w:val="009B577F"/>
    <w:rsid w:val="009B5E92"/>
    <w:rsid w:val="009B7E83"/>
    <w:rsid w:val="009C36B3"/>
    <w:rsid w:val="009C546D"/>
    <w:rsid w:val="009D4572"/>
    <w:rsid w:val="009D4CB9"/>
    <w:rsid w:val="009D72C7"/>
    <w:rsid w:val="009E4210"/>
    <w:rsid w:val="009E61EB"/>
    <w:rsid w:val="009F3135"/>
    <w:rsid w:val="009F4AF7"/>
    <w:rsid w:val="00A046B0"/>
    <w:rsid w:val="00A07890"/>
    <w:rsid w:val="00A14B36"/>
    <w:rsid w:val="00A21820"/>
    <w:rsid w:val="00A25923"/>
    <w:rsid w:val="00A259EA"/>
    <w:rsid w:val="00A30D50"/>
    <w:rsid w:val="00A339E4"/>
    <w:rsid w:val="00A42962"/>
    <w:rsid w:val="00A42E18"/>
    <w:rsid w:val="00A566EC"/>
    <w:rsid w:val="00A64139"/>
    <w:rsid w:val="00A71CE2"/>
    <w:rsid w:val="00A71DA2"/>
    <w:rsid w:val="00A829DD"/>
    <w:rsid w:val="00A874C2"/>
    <w:rsid w:val="00AA00D4"/>
    <w:rsid w:val="00AA716E"/>
    <w:rsid w:val="00AC2A39"/>
    <w:rsid w:val="00AC79A7"/>
    <w:rsid w:val="00AD00EB"/>
    <w:rsid w:val="00AE1533"/>
    <w:rsid w:val="00AE3E8F"/>
    <w:rsid w:val="00AE419E"/>
    <w:rsid w:val="00AF32C6"/>
    <w:rsid w:val="00AF722D"/>
    <w:rsid w:val="00B02E7A"/>
    <w:rsid w:val="00B13C5A"/>
    <w:rsid w:val="00B255E3"/>
    <w:rsid w:val="00B272C7"/>
    <w:rsid w:val="00B27399"/>
    <w:rsid w:val="00B27700"/>
    <w:rsid w:val="00B306E2"/>
    <w:rsid w:val="00B30B7C"/>
    <w:rsid w:val="00B30D88"/>
    <w:rsid w:val="00B3388E"/>
    <w:rsid w:val="00B35316"/>
    <w:rsid w:val="00B4285F"/>
    <w:rsid w:val="00B54DD1"/>
    <w:rsid w:val="00B605F2"/>
    <w:rsid w:val="00B728D6"/>
    <w:rsid w:val="00B8140D"/>
    <w:rsid w:val="00B85FD8"/>
    <w:rsid w:val="00B9192F"/>
    <w:rsid w:val="00B9229F"/>
    <w:rsid w:val="00B97D46"/>
    <w:rsid w:val="00BA1E2E"/>
    <w:rsid w:val="00BA51CD"/>
    <w:rsid w:val="00BA55AC"/>
    <w:rsid w:val="00BD1D9C"/>
    <w:rsid w:val="00BD5466"/>
    <w:rsid w:val="00BF0BDD"/>
    <w:rsid w:val="00BF1A58"/>
    <w:rsid w:val="00BF3CC9"/>
    <w:rsid w:val="00C04176"/>
    <w:rsid w:val="00C13ABF"/>
    <w:rsid w:val="00C145A2"/>
    <w:rsid w:val="00C301E2"/>
    <w:rsid w:val="00C30B3A"/>
    <w:rsid w:val="00C33016"/>
    <w:rsid w:val="00C401D7"/>
    <w:rsid w:val="00C41E4F"/>
    <w:rsid w:val="00C472DD"/>
    <w:rsid w:val="00C47DC5"/>
    <w:rsid w:val="00C54728"/>
    <w:rsid w:val="00C60EFE"/>
    <w:rsid w:val="00C92BC7"/>
    <w:rsid w:val="00CA37A0"/>
    <w:rsid w:val="00CB0C9F"/>
    <w:rsid w:val="00CB0D0F"/>
    <w:rsid w:val="00CB0E51"/>
    <w:rsid w:val="00CB177E"/>
    <w:rsid w:val="00CC13D2"/>
    <w:rsid w:val="00CC3AF5"/>
    <w:rsid w:val="00CD096F"/>
    <w:rsid w:val="00CD3E7C"/>
    <w:rsid w:val="00CD4250"/>
    <w:rsid w:val="00CE134D"/>
    <w:rsid w:val="00CF2287"/>
    <w:rsid w:val="00D006E7"/>
    <w:rsid w:val="00D0526B"/>
    <w:rsid w:val="00D053D3"/>
    <w:rsid w:val="00D16C75"/>
    <w:rsid w:val="00D41D4B"/>
    <w:rsid w:val="00D51415"/>
    <w:rsid w:val="00D72465"/>
    <w:rsid w:val="00D776BF"/>
    <w:rsid w:val="00D80AD6"/>
    <w:rsid w:val="00D80EA2"/>
    <w:rsid w:val="00D84EE4"/>
    <w:rsid w:val="00D9353E"/>
    <w:rsid w:val="00D9421B"/>
    <w:rsid w:val="00D97B1E"/>
    <w:rsid w:val="00DA1543"/>
    <w:rsid w:val="00DA4350"/>
    <w:rsid w:val="00DB1EF1"/>
    <w:rsid w:val="00DB718B"/>
    <w:rsid w:val="00DD5B1E"/>
    <w:rsid w:val="00DD6CB9"/>
    <w:rsid w:val="00DF55D9"/>
    <w:rsid w:val="00DF57BF"/>
    <w:rsid w:val="00E002AA"/>
    <w:rsid w:val="00E0423D"/>
    <w:rsid w:val="00E05501"/>
    <w:rsid w:val="00E07086"/>
    <w:rsid w:val="00E124FA"/>
    <w:rsid w:val="00E16E8A"/>
    <w:rsid w:val="00E23B19"/>
    <w:rsid w:val="00E23F60"/>
    <w:rsid w:val="00E358E6"/>
    <w:rsid w:val="00E4136A"/>
    <w:rsid w:val="00E42DDC"/>
    <w:rsid w:val="00E44A47"/>
    <w:rsid w:val="00E50A9F"/>
    <w:rsid w:val="00E60953"/>
    <w:rsid w:val="00E65DBD"/>
    <w:rsid w:val="00E7040B"/>
    <w:rsid w:val="00E70C02"/>
    <w:rsid w:val="00E75B7D"/>
    <w:rsid w:val="00E7798D"/>
    <w:rsid w:val="00E779D3"/>
    <w:rsid w:val="00E87793"/>
    <w:rsid w:val="00E9379D"/>
    <w:rsid w:val="00EA6ED3"/>
    <w:rsid w:val="00EB0D57"/>
    <w:rsid w:val="00EB781E"/>
    <w:rsid w:val="00EC2DBC"/>
    <w:rsid w:val="00EC796C"/>
    <w:rsid w:val="00ED12FE"/>
    <w:rsid w:val="00ED253C"/>
    <w:rsid w:val="00EE1CE6"/>
    <w:rsid w:val="00EE2B64"/>
    <w:rsid w:val="00EE3CC6"/>
    <w:rsid w:val="00EE58A5"/>
    <w:rsid w:val="00EE6A66"/>
    <w:rsid w:val="00EF0C82"/>
    <w:rsid w:val="00EF1C90"/>
    <w:rsid w:val="00EF401D"/>
    <w:rsid w:val="00F04712"/>
    <w:rsid w:val="00F05468"/>
    <w:rsid w:val="00F20281"/>
    <w:rsid w:val="00F23F28"/>
    <w:rsid w:val="00F27ACE"/>
    <w:rsid w:val="00F27E62"/>
    <w:rsid w:val="00F31FB4"/>
    <w:rsid w:val="00F32C22"/>
    <w:rsid w:val="00F34DD6"/>
    <w:rsid w:val="00F408A4"/>
    <w:rsid w:val="00F54A4E"/>
    <w:rsid w:val="00F55E35"/>
    <w:rsid w:val="00F55EBE"/>
    <w:rsid w:val="00F56DCF"/>
    <w:rsid w:val="00F6108C"/>
    <w:rsid w:val="00F63909"/>
    <w:rsid w:val="00F74BFE"/>
    <w:rsid w:val="00F769BF"/>
    <w:rsid w:val="00F822D7"/>
    <w:rsid w:val="00F848C4"/>
    <w:rsid w:val="00F96D4F"/>
    <w:rsid w:val="00FB2849"/>
    <w:rsid w:val="00FB5E67"/>
    <w:rsid w:val="00FC1DF8"/>
    <w:rsid w:val="00FD6B89"/>
    <w:rsid w:val="00FE18B3"/>
    <w:rsid w:val="00FF10DD"/>
    <w:rsid w:val="058DE275"/>
    <w:rsid w:val="0A2A0F6E"/>
    <w:rsid w:val="0AF89F7B"/>
    <w:rsid w:val="14145AA4"/>
    <w:rsid w:val="148E4294"/>
    <w:rsid w:val="14EAD438"/>
    <w:rsid w:val="1ED83547"/>
    <w:rsid w:val="32CB3A39"/>
    <w:rsid w:val="3518CBF6"/>
    <w:rsid w:val="3602DAFB"/>
    <w:rsid w:val="371DCB29"/>
    <w:rsid w:val="3D6FEB62"/>
    <w:rsid w:val="40B6F426"/>
    <w:rsid w:val="4CD3F5CE"/>
    <w:rsid w:val="525761E5"/>
    <w:rsid w:val="526BA632"/>
    <w:rsid w:val="57A31D1C"/>
    <w:rsid w:val="61441B3F"/>
    <w:rsid w:val="61D9BC8E"/>
    <w:rsid w:val="63045846"/>
    <w:rsid w:val="690F9970"/>
    <w:rsid w:val="7026A34D"/>
    <w:rsid w:val="708B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F614AC"/>
  <w15:docId w15:val="{53C9DE51-B77B-4016-B79A-5FF853F4E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14F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413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414F"/>
    <w:pPr>
      <w:ind w:left="720"/>
      <w:contextualSpacing/>
    </w:pPr>
  </w:style>
  <w:style w:type="table" w:styleId="TableGrid">
    <w:name w:val="Table Grid"/>
    <w:basedOn w:val="TableNormal"/>
    <w:uiPriority w:val="59"/>
    <w:rsid w:val="0086414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6414F"/>
    <w:rPr>
      <w:color w:val="0000FF" w:themeColor="hyperlink"/>
      <w:u w:val="single"/>
    </w:rPr>
  </w:style>
  <w:style w:type="paragraph" w:customStyle="1" w:styleId="Default">
    <w:name w:val="Default"/>
    <w:uiPriority w:val="99"/>
    <w:rsid w:val="0086414F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1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139"/>
    <w:rPr>
      <w:rFonts w:ascii="Tahoma" w:hAnsi="Tahoma" w:cs="Tahoma"/>
      <w:sz w:val="16"/>
      <w:szCs w:val="1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6413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64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13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64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139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F40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0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01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0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01D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E7D0F"/>
    <w:pPr>
      <w:spacing w:after="0" w:line="240" w:lineRule="auto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F23F28"/>
    <w:rPr>
      <w:color w:val="808080"/>
    </w:rPr>
  </w:style>
  <w:style w:type="character" w:customStyle="1" w:styleId="qlabel">
    <w:name w:val="qlabel"/>
    <w:basedOn w:val="DefaultParagraphFont"/>
    <w:rsid w:val="00047DBA"/>
  </w:style>
  <w:style w:type="character" w:customStyle="1" w:styleId="hlbl">
    <w:name w:val="hlbl"/>
    <w:basedOn w:val="DefaultParagraphFont"/>
    <w:rsid w:val="00047DBA"/>
  </w:style>
  <w:style w:type="character" w:styleId="FollowedHyperlink">
    <w:name w:val="FollowedHyperlink"/>
    <w:basedOn w:val="DefaultParagraphFont"/>
    <w:uiPriority w:val="99"/>
    <w:semiHidden/>
    <w:unhideWhenUsed/>
    <w:rsid w:val="0010097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3A2F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EA6E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7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7736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1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867527">
              <w:marLeft w:val="0"/>
              <w:marRight w:val="4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0880">
              <w:marLeft w:val="0"/>
              <w:marRight w:val="4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9307">
              <w:marLeft w:val="0"/>
              <w:marRight w:val="4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6548">
              <w:marLeft w:val="0"/>
              <w:marRight w:val="4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229">
              <w:marLeft w:val="0"/>
              <w:marRight w:val="4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425">
              <w:marLeft w:val="0"/>
              <w:marRight w:val="4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505">
              <w:marLeft w:val="0"/>
              <w:marRight w:val="4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1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dropbox.com/request/RVWtWiO7iFjnCFdm8083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.cwn-rce.ca/admin/conferences/question/8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jcowie@cwn-rce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9D0D5187BCBA4C9FED5FAF39D7FA5A" ma:contentTypeVersion="4" ma:contentTypeDescription="Create a new document." ma:contentTypeScope="" ma:versionID="13eb2e0daa56394f291fe73ad30c1d18">
  <xsd:schema xmlns:xsd="http://www.w3.org/2001/XMLSchema" xmlns:xs="http://www.w3.org/2001/XMLSchema" xmlns:p="http://schemas.microsoft.com/office/2006/metadata/properties" xmlns:ns2="b8875fad-1803-47f3-960d-f9b95c8014a1" targetNamespace="http://schemas.microsoft.com/office/2006/metadata/properties" ma:root="true" ma:fieldsID="ef61895c92557113e055c181163125e7" ns2:_="">
    <xsd:import namespace="b8875fad-1803-47f3-960d-f9b95c8014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75fad-1803-47f3-960d-f9b95c8014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CE192D-E19F-4377-99AD-F5123A97E1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C2F6D0-7AE5-428B-80E9-B616F970BF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DBE53D-2DAC-44F7-B7AC-048B77537D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5D3780-57D1-4F51-8F9E-49D84966800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BD7BC52-39C5-4938-897D-0DC85806C9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875fad-1803-47f3-960d-f9b95c8014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WN</Company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arto</dc:creator>
  <cp:lastModifiedBy>Simran Chattha (she/her) (elle/elle)</cp:lastModifiedBy>
  <cp:revision>3</cp:revision>
  <dcterms:created xsi:type="dcterms:W3CDTF">2023-02-22T17:58:00Z</dcterms:created>
  <dcterms:modified xsi:type="dcterms:W3CDTF">2023-02-22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9D0D5187BCBA4C9FED5FAF39D7FA5A</vt:lpwstr>
  </property>
  <property fmtid="{D5CDD505-2E9C-101B-9397-08002B2CF9AE}" pid="3" name="GrammarlyDocumentId">
    <vt:lpwstr>a505e019cfc25bcc29a08f8e8a3452aab73b1c807650ae39ff0624f70f3349d1</vt:lpwstr>
  </property>
</Properties>
</file>